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F3E69C" w14:textId="52943932" w:rsidR="00677360" w:rsidRPr="0053367F" w:rsidRDefault="00677360" w:rsidP="00AC499C">
      <w:pPr>
        <w:spacing w:after="0" w:line="240" w:lineRule="auto"/>
        <w:jc w:val="right"/>
        <w:rPr>
          <w:rFonts w:ascii="Arial" w:hAnsi="Arial" w:cs="Arial"/>
          <w:sz w:val="24"/>
          <w:szCs w:val="24"/>
        </w:rPr>
      </w:pPr>
      <w:bookmarkStart w:id="0" w:name="_Hlk77230637"/>
      <w:bookmarkStart w:id="1" w:name="_Hlk77235791"/>
      <w:r w:rsidRPr="0053367F">
        <w:rPr>
          <w:rFonts w:ascii="Arial" w:hAnsi="Arial" w:cs="Arial"/>
          <w:sz w:val="24"/>
          <w:szCs w:val="24"/>
        </w:rPr>
        <w:t>Załącznik nr 1 do umowy o studencką praktykę zawodową</w:t>
      </w:r>
      <w:r w:rsidRPr="0053367F">
        <w:rPr>
          <w:rFonts w:ascii="Arial" w:hAnsi="Arial" w:cs="Arial"/>
          <w:sz w:val="24"/>
          <w:szCs w:val="24"/>
        </w:rPr>
        <w:br/>
        <w:t xml:space="preserve">z dnia </w:t>
      </w:r>
      <w:sdt>
        <w:sdtPr>
          <w:rPr>
            <w:rFonts w:ascii="Arial" w:hAnsi="Arial" w:cs="Arial"/>
            <w:sz w:val="24"/>
            <w:szCs w:val="24"/>
          </w:rPr>
          <w:id w:val="938866942"/>
          <w:placeholder>
            <w:docPart w:val="DefaultPlaceholder_-1854013437"/>
          </w:placeholder>
          <w:showingPlcHdr/>
          <w:date>
            <w:dateFormat w:val="d MMMM yyyy"/>
            <w:lid w:val="pl-PL"/>
            <w:storeMappedDataAs w:val="dateTime"/>
            <w:calendar w:val="gregorian"/>
          </w:date>
        </w:sdtPr>
        <w:sdtEndPr/>
        <w:sdtContent>
          <w:r w:rsidR="0053367F" w:rsidRPr="0053367F">
            <w:rPr>
              <w:rStyle w:val="Tekstzastpczy"/>
              <w:rFonts w:ascii="Arial" w:hAnsi="Arial" w:cs="Arial"/>
              <w:sz w:val="24"/>
              <w:szCs w:val="24"/>
            </w:rPr>
            <w:t>Kliknij lub naciśnij, aby wprowadzić datę.</w:t>
          </w:r>
        </w:sdtContent>
      </w:sdt>
      <w:r w:rsidRPr="0053367F">
        <w:rPr>
          <w:rFonts w:ascii="Arial" w:hAnsi="Arial" w:cs="Arial"/>
          <w:sz w:val="24"/>
          <w:szCs w:val="24"/>
        </w:rPr>
        <w:t xml:space="preserve"> r.</w:t>
      </w:r>
    </w:p>
    <w:bookmarkEnd w:id="0"/>
    <w:p w14:paraId="0CE2B781" w14:textId="77777777" w:rsidR="00677360" w:rsidRPr="0053367F" w:rsidRDefault="00677360" w:rsidP="00AC499C">
      <w:pPr>
        <w:numPr>
          <w:ilvl w:val="0"/>
          <w:numId w:val="22"/>
        </w:numPr>
        <w:spacing w:before="480" w:after="0" w:line="360" w:lineRule="auto"/>
        <w:ind w:left="284" w:hanging="284"/>
        <w:jc w:val="both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53367F">
        <w:rPr>
          <w:rFonts w:ascii="Arial" w:eastAsia="Times New Roman" w:hAnsi="Arial" w:cs="Arial"/>
          <w:b/>
          <w:sz w:val="24"/>
          <w:szCs w:val="24"/>
          <w:lang w:eastAsia="pl-PL"/>
        </w:rPr>
        <w:t>Dane studenta:</w:t>
      </w:r>
    </w:p>
    <w:p w14:paraId="70A6989E" w14:textId="1BBB203D" w:rsidR="00677360" w:rsidRPr="0053367F" w:rsidRDefault="00677360" w:rsidP="00AC499C">
      <w:pPr>
        <w:tabs>
          <w:tab w:val="left" w:leader="dot" w:pos="9072"/>
        </w:tabs>
        <w:spacing w:before="60" w:after="0" w:line="36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53367F">
        <w:rPr>
          <w:rFonts w:ascii="Arial" w:eastAsia="Times New Roman" w:hAnsi="Arial" w:cs="Arial"/>
          <w:sz w:val="24"/>
          <w:szCs w:val="24"/>
          <w:lang w:eastAsia="pl-PL"/>
        </w:rPr>
        <w:t xml:space="preserve">Imię i nazwisko: </w:t>
      </w: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1369102866"/>
          <w:placeholder>
            <w:docPart w:val="DefaultPlaceholder_-1854013440"/>
          </w:placeholder>
        </w:sdtPr>
        <w:sdtEndPr/>
        <w:sdtContent>
          <w:r w:rsidR="001D5DA0">
            <w:t>………………………………………………………..</w:t>
          </w:r>
        </w:sdtContent>
      </w:sdt>
    </w:p>
    <w:p w14:paraId="4239CD8D" w14:textId="20CFAEF4" w:rsidR="00677360" w:rsidRPr="0053367F" w:rsidRDefault="00677360" w:rsidP="00AC499C">
      <w:pPr>
        <w:tabs>
          <w:tab w:val="left" w:leader="dot" w:pos="9072"/>
        </w:tabs>
        <w:spacing w:after="0" w:line="360" w:lineRule="auto"/>
        <w:rPr>
          <w:rFonts w:ascii="Arial" w:hAnsi="Arial" w:cs="Arial"/>
          <w:sz w:val="24"/>
          <w:szCs w:val="24"/>
        </w:rPr>
      </w:pPr>
      <w:r w:rsidRPr="0053367F">
        <w:rPr>
          <w:rFonts w:ascii="Arial" w:eastAsia="Times New Roman" w:hAnsi="Arial" w:cs="Arial"/>
          <w:sz w:val="24"/>
          <w:szCs w:val="24"/>
          <w:lang w:eastAsia="pl-PL"/>
        </w:rPr>
        <w:t xml:space="preserve">Nr albumu: </w:t>
      </w: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667785613"/>
          <w:placeholder>
            <w:docPart w:val="DefaultPlaceholder_-1854013440"/>
          </w:placeholder>
        </w:sdtPr>
        <w:sdtEndPr/>
        <w:sdtContent>
          <w:r w:rsidR="001D5DA0">
            <w:t>…………………………………..</w:t>
          </w:r>
        </w:sdtContent>
      </w:sdt>
    </w:p>
    <w:p w14:paraId="3E8F6048" w14:textId="77777777" w:rsidR="00677360" w:rsidRPr="00AC499C" w:rsidRDefault="00677360" w:rsidP="00AC499C">
      <w:pPr>
        <w:pStyle w:val="Akapitzlist"/>
        <w:numPr>
          <w:ilvl w:val="0"/>
          <w:numId w:val="22"/>
        </w:numPr>
        <w:spacing w:before="240" w:after="120" w:line="360" w:lineRule="auto"/>
        <w:ind w:left="284" w:hanging="284"/>
        <w:contextualSpacing w:val="0"/>
        <w:jc w:val="both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b/>
          <w:bCs/>
          <w:sz w:val="24"/>
          <w:szCs w:val="24"/>
          <w:lang w:eastAsia="pl-PL"/>
        </w:rPr>
        <w:t>Czynności/zadania do zrealizowania podczas studenckiej praktyki</w:t>
      </w: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 zawodowej</w:t>
      </w:r>
      <w:r w:rsidRPr="00AC499C">
        <w:rPr>
          <w:rStyle w:val="Odwoanieprzypisudolnego"/>
          <w:rFonts w:ascii="Arial" w:eastAsia="Times New Roman" w:hAnsi="Arial" w:cs="Arial"/>
          <w:b/>
          <w:sz w:val="24"/>
          <w:szCs w:val="24"/>
          <w:lang w:eastAsia="pl-PL"/>
        </w:rPr>
        <w:footnoteReference w:id="2"/>
      </w: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: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50"/>
        <w:gridCol w:w="5541"/>
        <w:gridCol w:w="2971"/>
      </w:tblGrid>
      <w:tr w:rsidR="00677360" w:rsidRPr="00AC499C" w14:paraId="1F466659" w14:textId="77777777" w:rsidTr="00E841CF">
        <w:tc>
          <w:tcPr>
            <w:tcW w:w="550" w:type="dxa"/>
            <w:shd w:val="clear" w:color="auto" w:fill="D9D9D9" w:themeFill="background1" w:themeFillShade="D9"/>
          </w:tcPr>
          <w:p w14:paraId="1D6D7DA1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Lp.</w:t>
            </w:r>
          </w:p>
        </w:tc>
        <w:tc>
          <w:tcPr>
            <w:tcW w:w="5541" w:type="dxa"/>
            <w:shd w:val="clear" w:color="auto" w:fill="D9D9D9" w:themeFill="background1" w:themeFillShade="D9"/>
          </w:tcPr>
          <w:p w14:paraId="0C794A4E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Czynności/zadania</w:t>
            </w:r>
          </w:p>
        </w:tc>
        <w:tc>
          <w:tcPr>
            <w:tcW w:w="2971" w:type="dxa"/>
            <w:shd w:val="clear" w:color="auto" w:fill="D9D9D9" w:themeFill="background1" w:themeFillShade="D9"/>
          </w:tcPr>
          <w:p w14:paraId="24244A62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Uwagi</w:t>
            </w:r>
          </w:p>
        </w:tc>
      </w:tr>
      <w:sdt>
        <w:sdtPr>
          <w:rPr>
            <w:rFonts w:ascii="Arial" w:eastAsia="Times New Roman" w:hAnsi="Arial" w:cs="Arial"/>
            <w:bCs/>
            <w:sz w:val="24"/>
            <w:szCs w:val="24"/>
            <w:lang w:eastAsia="pl-PL"/>
          </w:rPr>
          <w:id w:val="2131512903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702054910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677360" w:rsidRPr="00AC499C" w14:paraId="79F627CD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946967683"/>
                    <w:placeholder>
                      <w:docPart w:val="DefaultPlaceholder_-1854013438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6AD12884" w14:textId="385C278B" w:rsidR="00677360" w:rsidRPr="0053367F" w:rsidRDefault="00DD7979" w:rsidP="007E37CA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1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687825519"/>
                    <w:placeholder>
                      <w:docPart w:val="DefaultPlaceholder_-1854013440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750C3507" w14:textId="3DBAD50F" w:rsidR="00677360" w:rsidRPr="0053367F" w:rsidRDefault="00DD7979" w:rsidP="007E37CA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 w:rsidRPr="00DD7979">
                          <w:t>Zapoznanie się z organizacją przedsiębiorstwa (instytucji), w której odbywa się praktyka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603545912"/>
                    <w:placeholder>
                      <w:docPart w:val="DefaultPlaceholder_-1854013440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705B4F17" w14:textId="60476296" w:rsidR="00677360" w:rsidRPr="0053367F" w:rsidRDefault="00DE7C81" w:rsidP="007E37CA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1302110853"/>
              <w:placeholder>
                <w:docPart w:val="CB958A95422F46BFBE3CE24FE2A09CD6"/>
              </w:placeholder>
              <w15:repeatingSectionItem/>
            </w:sdtPr>
            <w:sdtEndPr/>
            <w:sdtContent>
              <w:tr w:rsidR="00DD7979" w:rsidRPr="00AC499C" w14:paraId="781777D5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741688448"/>
                    <w:placeholder>
                      <w:docPart w:val="D58F4111810D47C598CF4CC6E93D0A83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61378D00" w14:textId="1A09E724" w:rsidR="00DD7979" w:rsidRPr="0053367F" w:rsidRDefault="00DD7979" w:rsidP="0089396A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810132392"/>
                    <w:placeholder>
                      <w:docPart w:val="9146874C36704AFC8EFB85A7033C08A4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2B292C17" w14:textId="240524CE" w:rsidR="00DD7979" w:rsidRPr="0053367F" w:rsidRDefault="00DE7C81" w:rsidP="0089396A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 w:rsidRPr="00DE7C81">
                          <w:t>Pogłębione studia nad specyfiką HR przedsiębiorstwa, jego polityką personalną oraz otoczeniem społeczno-gospodarczym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789049019"/>
                    <w:placeholder>
                      <w:docPart w:val="9146874C36704AFC8EFB85A7033C08A4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658D4831" w14:textId="45FE048B" w:rsidR="00DD7979" w:rsidRPr="0053367F" w:rsidRDefault="00DE7C81" w:rsidP="0089396A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-1565794378"/>
              <w:placeholder>
                <w:docPart w:val="64506B563886484D9EB5A61CAB51F620"/>
              </w:placeholder>
              <w15:repeatingSectionItem/>
            </w:sdtPr>
            <w:sdtEndPr/>
            <w:sdtContent>
              <w:tr w:rsidR="00DD7979" w:rsidRPr="00AC499C" w14:paraId="48B425C4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009511461"/>
                    <w:placeholder>
                      <w:docPart w:val="31B10F20FF9D4CB49E631686F3EFEDF8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443A05E9" w14:textId="1AF3913C" w:rsidR="00DD7979" w:rsidRPr="0053367F" w:rsidRDefault="00DE7C81" w:rsidP="0089396A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3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118653223"/>
                    <w:placeholder>
                      <w:docPart w:val="A69BDA887B9B475182A321908DC2ABD2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0101993C" w14:textId="2D8B9EAD" w:rsidR="00DD7979" w:rsidRPr="00DE7C81" w:rsidRDefault="00DE7C81" w:rsidP="00DE7C81">
                        <w:r w:rsidRPr="00DE7C81">
                          <w:t>Zapoznanie się z zasadami organizacji pracy w działach HR i podziale kompetencji, procedurach, procesach planowania i kontroli w</w:t>
                        </w:r>
                        <w:r>
                          <w:t xml:space="preserve"> </w:t>
                        </w:r>
                        <w:r w:rsidRPr="00DE7C81">
                          <w:t>organizacji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374972490"/>
                    <w:placeholder>
                      <w:docPart w:val="A69BDA887B9B475182A321908DC2ABD2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35604141" w14:textId="36BA5B02" w:rsidR="00DD7979" w:rsidRPr="0053367F" w:rsidRDefault="00DE7C81" w:rsidP="0089396A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435495879"/>
              <w:placeholder>
                <w:docPart w:val="862621E2554847F3977BD36F965FAD6E"/>
              </w:placeholder>
              <w15:repeatingSectionItem/>
            </w:sdtPr>
            <w:sdtEndPr/>
            <w:sdtContent>
              <w:tr w:rsidR="00DE7C81" w:rsidRPr="00AC499C" w14:paraId="05418302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630315906"/>
                    <w:placeholder>
                      <w:docPart w:val="B88AE6590FA84A2FAE9D4CEE14BD7CCF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4E45AF7D" w14:textId="26E619D6" w:rsidR="00DE7C81" w:rsidRPr="0053367F" w:rsidRDefault="00DE7C81" w:rsidP="0089396A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4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1195196239"/>
                    <w:placeholder>
                      <w:docPart w:val="CB3231D1C4CE4861BC37120A9570A6A1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626A3609" w14:textId="5F89C99A" w:rsidR="00DE7C81" w:rsidRPr="00DE7C81" w:rsidRDefault="00DE7C81" w:rsidP="00DE7C81">
                        <w:r w:rsidRPr="00DE7C81">
                          <w:t>Poznanie działalności operacyjnej w odniesieniu do poszczególnych grup pracowników i zarządzania nimi; poznanie zasad współpracy</w:t>
                        </w:r>
                        <w:r>
                          <w:t xml:space="preserve"> </w:t>
                        </w:r>
                        <w:r w:rsidRPr="00DE7C81">
                          <w:t>HR z innymi działami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22139732"/>
                    <w:placeholder>
                      <w:docPart w:val="CB3231D1C4CE4861BC37120A9570A6A1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1FA7D921" w14:textId="61708977" w:rsidR="00DE7C81" w:rsidRPr="0053367F" w:rsidRDefault="00DE7C81" w:rsidP="0089396A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-2111505639"/>
              <w:placeholder>
                <w:docPart w:val="325405AA070F420FAED34ECEBB4ADD30"/>
              </w:placeholder>
              <w15:repeatingSectionItem/>
            </w:sdtPr>
            <w:sdtEndPr/>
            <w:sdtContent>
              <w:tr w:rsidR="00DE7C81" w:rsidRPr="00AC499C" w14:paraId="354933A1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1494677515"/>
                    <w:placeholder>
                      <w:docPart w:val="59D54CCDB3BE4B149BFA3801001872B3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2C6D3609" w14:textId="71017C67" w:rsidR="00DE7C81" w:rsidRPr="0053367F" w:rsidRDefault="00DE7C81" w:rsidP="0089396A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5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501325847"/>
                    <w:placeholder>
                      <w:docPart w:val="995692DA1FE0457CA326B72A1DE28DBF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74BEBF7F" w14:textId="2AE24E8F" w:rsidR="00DE7C81" w:rsidRPr="00DE7C81" w:rsidRDefault="00DE7C81" w:rsidP="00DE7C81">
                        <w:r w:rsidRPr="00DE7C81">
                          <w:t>Nabycie umiejętności praktycznych, właściwych do studiowanej specjalności z zarządzania ludźmi (np. systemem motywacji, rozwojem</w:t>
                        </w:r>
                        <w:r>
                          <w:t xml:space="preserve"> </w:t>
                        </w:r>
                        <w:r w:rsidRPr="00DE7C81">
                          <w:t>pracowników, wyceną stanowisk pracy itp.)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369459143"/>
                    <w:placeholder>
                      <w:docPart w:val="995692DA1FE0457CA326B72A1DE28DBF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54C56F3C" w14:textId="5DE68423" w:rsidR="00DE7C81" w:rsidRPr="0053367F" w:rsidRDefault="00DE7C81" w:rsidP="0089396A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-769082432"/>
              <w:placeholder>
                <w:docPart w:val="9B177BE2D3A74987A5FA106751F72FF9"/>
              </w:placeholder>
              <w15:repeatingSectionItem/>
            </w:sdtPr>
            <w:sdtEndPr/>
            <w:sdtContent>
              <w:tr w:rsidR="00DE7C81" w:rsidRPr="00AC499C" w14:paraId="59A5D055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653104545"/>
                    <w:placeholder>
                      <w:docPart w:val="4AF5E70DFDCB49C2B819F87E74395B9F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4569CA14" w14:textId="63C66138" w:rsidR="00DE7C81" w:rsidRPr="0053367F" w:rsidRDefault="00DE7C81" w:rsidP="0089396A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6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297837013"/>
                    <w:placeholder>
                      <w:docPart w:val="72C6E86976604AA8B241DE26C898E770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067A2E98" w14:textId="634773D1" w:rsidR="00DE7C81" w:rsidRPr="00DE7C81" w:rsidRDefault="00DE7C81" w:rsidP="00DE7C81">
                        <w:r w:rsidRPr="00DE7C81">
                          <w:t>Uczestnictwo w realizacji zleconych w trakcie praktyki zadań analitycznych, diagnostycznych i projektowych oraz nabycie umiejętności</w:t>
                        </w:r>
                        <w:r>
                          <w:t xml:space="preserve"> </w:t>
                        </w:r>
                        <w:r w:rsidRPr="00DE7C81">
                          <w:t>poznawczych, w tym analiza, synteza, krytyczna ocena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591380251"/>
                    <w:placeholder>
                      <w:docPart w:val="72C6E86976604AA8B241DE26C898E770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185A4215" w14:textId="510E2D47" w:rsidR="00DE7C81" w:rsidRPr="0053367F" w:rsidRDefault="00DE7C81" w:rsidP="0089396A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1242525151"/>
              <w:placeholder>
                <w:docPart w:val="DB4AEC021FFD45CC9F4FD1BD697B56CE"/>
              </w:placeholder>
              <w15:repeatingSectionItem/>
            </w:sdtPr>
            <w:sdtEndPr/>
            <w:sdtContent>
              <w:tr w:rsidR="00DE7C81" w:rsidRPr="00AC499C" w14:paraId="365662A2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1301355067"/>
                    <w:placeholder>
                      <w:docPart w:val="F2069253CA3A479C86BCE86214D24E54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35877C68" w14:textId="259839C1" w:rsidR="00DE7C81" w:rsidRPr="0053367F" w:rsidRDefault="00DE7C81" w:rsidP="0089396A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7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454402965"/>
                    <w:placeholder>
                      <w:docPart w:val="BF434920245648E299F9594B4211D076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29BC7840" w14:textId="68A36AAC" w:rsidR="00DE7C81" w:rsidRPr="00DE7C81" w:rsidRDefault="00DE7C81" w:rsidP="00DE7C81">
                        <w:r w:rsidRPr="00DE7C81">
                          <w:t>Nabycie umiejętności organizatorskich, takich jak. adaptacyjność, elastyczność, organizacja pracy własnej, efektywne zarządzanie</w:t>
                        </w:r>
                        <w:r>
                          <w:t xml:space="preserve"> </w:t>
                        </w:r>
                        <w:r w:rsidRPr="00DE7C81">
                          <w:t>czasem, sumienność, odpowiedzialność za powierzone zadania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1844889923"/>
                    <w:placeholder>
                      <w:docPart w:val="BF434920245648E299F9594B4211D076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3E5DFA41" w14:textId="36BB9EAF" w:rsidR="00DE7C81" w:rsidRPr="0053367F" w:rsidRDefault="00DE7C81" w:rsidP="0089396A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1291556808"/>
              <w:placeholder>
                <w:docPart w:val="016F4843995246E2A4D1A64261B80D29"/>
              </w:placeholder>
              <w15:repeatingSectionItem/>
            </w:sdtPr>
            <w:sdtEndPr/>
            <w:sdtContent>
              <w:tr w:rsidR="00DE7C81" w:rsidRPr="00AC499C" w14:paraId="14350842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603307308"/>
                    <w:placeholder>
                      <w:docPart w:val="F7231707DCFC40C6AC0B17A28628A499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40F42042" w14:textId="57643FE1" w:rsidR="00DE7C81" w:rsidRPr="0053367F" w:rsidRDefault="00DE7C81" w:rsidP="0089396A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8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590846359"/>
                    <w:placeholder>
                      <w:docPart w:val="72530DC221AE4EAAB6D8FC477BE11976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70864E01" w14:textId="24882CCE" w:rsidR="00DE7C81" w:rsidRPr="00DE7C81" w:rsidRDefault="00DE7C81" w:rsidP="0089396A">
                        <w:r w:rsidRPr="00DE7C81">
                          <w:t>Poznanie sposobu ewidencji danych personalnych i ich wykorzystania do celów decyzyjnych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711261973"/>
                    <w:placeholder>
                      <w:docPart w:val="72530DC221AE4EAAB6D8FC477BE11976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6B6B7359" w14:textId="43AFC59B" w:rsidR="00DE7C81" w:rsidRPr="0053367F" w:rsidRDefault="00DE7C81" w:rsidP="0089396A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431862248"/>
              <w:placeholder>
                <w:docPart w:val="15B70F890EA043EC974AFD3C17AE81E3"/>
              </w:placeholder>
              <w15:repeatingSectionItem/>
            </w:sdtPr>
            <w:sdtEndPr/>
            <w:sdtContent>
              <w:tr w:rsidR="00DE7C81" w:rsidRPr="00AC499C" w14:paraId="74DB6E4E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2058737207"/>
                    <w:placeholder>
                      <w:docPart w:val="A4D65EA8093849358B34544606A3E1C9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65F7782E" w14:textId="58DF8E1F" w:rsidR="00DE7C81" w:rsidRPr="0053367F" w:rsidRDefault="00DE7C81" w:rsidP="0089396A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9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1990585320"/>
                    <w:placeholder>
                      <w:docPart w:val="C38DBAE2EBA846338669A209570B9F59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61CA672F" w14:textId="171BC869" w:rsidR="00DE7C81" w:rsidRPr="00DE7C81" w:rsidRDefault="00DE7C81" w:rsidP="0089396A">
                        <w:r w:rsidRPr="00DE7C81">
                          <w:t>Zapoznanie się z zasadami, metodami, technikami i narzędziami wykorzystywanymi w zarządzaniu w organizacji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2014828584"/>
                    <w:placeholder>
                      <w:docPart w:val="C38DBAE2EBA846338669A209570B9F59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2CE55430" w14:textId="374B809E" w:rsidR="00DE7C81" w:rsidRPr="0053367F" w:rsidRDefault="00DE7C81" w:rsidP="0089396A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-2065093943"/>
              <w:placeholder>
                <w:docPart w:val="F97DDC4DA840410882E3ABA52FF591F7"/>
              </w:placeholder>
              <w15:repeatingSectionItem/>
            </w:sdtPr>
            <w:sdtEndPr/>
            <w:sdtContent>
              <w:tr w:rsidR="00DE7C81" w:rsidRPr="00AC499C" w14:paraId="6A23BCA3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039653543"/>
                    <w:placeholder>
                      <w:docPart w:val="C429EDF59E0547309B5CBE6ABD67C8BA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189C9130" w14:textId="165384BF" w:rsidR="00DE7C81" w:rsidRPr="0053367F" w:rsidRDefault="00DE7C81" w:rsidP="0089396A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10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557055858"/>
                    <w:placeholder>
                      <w:docPart w:val="40600D8944E4478893ABEB3FC6785E0F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497AA1A6" w14:textId="2CB62FD2" w:rsidR="00DE7C81" w:rsidRPr="00DE7C81" w:rsidRDefault="00DE7C81" w:rsidP="00DE7C81">
                        <w:r w:rsidRPr="00DE7C81">
                          <w:t>Doskonalenie umiejętności pracy zespołowej, efektywnego wykorzystania czasu pracy, odpowiedzialności za wykonanie powierzonych</w:t>
                        </w:r>
                        <w:r>
                          <w:t xml:space="preserve"> </w:t>
                        </w:r>
                        <w:r w:rsidRPr="00DE7C81">
                          <w:t>zadań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653423320"/>
                    <w:placeholder>
                      <w:docPart w:val="40600D8944E4478893ABEB3FC6785E0F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00983487" w14:textId="27A6F992" w:rsidR="00DE7C81" w:rsidRPr="0053367F" w:rsidRDefault="00DE7C81" w:rsidP="0089396A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7ACC0042" w14:textId="77777777" w:rsidR="00677360" w:rsidRPr="00AC499C" w:rsidRDefault="00677360" w:rsidP="00AC499C">
      <w:pPr>
        <w:pStyle w:val="Akapitzlist"/>
        <w:numPr>
          <w:ilvl w:val="0"/>
          <w:numId w:val="22"/>
        </w:numPr>
        <w:spacing w:before="360" w:after="120" w:line="360" w:lineRule="auto"/>
        <w:ind w:left="426" w:hanging="426"/>
        <w:jc w:val="both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>Efekty uczenia się do uzyskania podczas studenckiej praktyki zawodowej</w:t>
      </w:r>
      <w:r w:rsidRPr="00AC499C">
        <w:rPr>
          <w:rFonts w:ascii="Arial" w:eastAsia="Times New Roman" w:hAnsi="Arial" w:cs="Arial"/>
          <w:b/>
          <w:sz w:val="24"/>
          <w:szCs w:val="24"/>
          <w:vertAlign w:val="superscript"/>
          <w:lang w:eastAsia="pl-PL"/>
        </w:rPr>
        <w:t>1</w:t>
      </w: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>:</w:t>
      </w:r>
    </w:p>
    <w:tbl>
      <w:tblPr>
        <w:tblW w:w="90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65"/>
        <w:gridCol w:w="1124"/>
        <w:gridCol w:w="1134"/>
        <w:gridCol w:w="1134"/>
      </w:tblGrid>
      <w:tr w:rsidR="00677360" w:rsidRPr="00AC499C" w14:paraId="40259745" w14:textId="77777777" w:rsidTr="00E841CF">
        <w:trPr>
          <w:trHeight w:val="1382"/>
        </w:trPr>
        <w:tc>
          <w:tcPr>
            <w:tcW w:w="5665" w:type="dxa"/>
            <w:tcBorders>
              <w:top w:val="single" w:sz="12" w:space="0" w:color="auto"/>
              <w:lef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F32E826" w14:textId="11205947" w:rsidR="00677360" w:rsidRPr="00AC499C" w:rsidRDefault="00677360" w:rsidP="00AC499C">
            <w:pPr>
              <w:spacing w:before="60" w:after="60" w:line="240" w:lineRule="auto"/>
              <w:ind w:right="-107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</w:pPr>
            <w:r w:rsidRPr="0053367F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 xml:space="preserve">Efekty uczenia się przyjęte dla praktyki na kierunku </w:t>
            </w:r>
            <w:sdt>
              <w:sdtPr>
                <w:rPr>
                  <w:rFonts w:ascii="Arial" w:eastAsia="Times New Roman" w:hAnsi="Arial" w:cs="Arial"/>
                  <w:bCs/>
                  <w:sz w:val="24"/>
                  <w:szCs w:val="24"/>
                  <w:lang w:eastAsia="pl-PL"/>
                </w:rPr>
                <w:id w:val="1483196984"/>
                <w:placeholder>
                  <w:docPart w:val="DefaultPlaceholder_-1854013440"/>
                </w:placeholder>
              </w:sdtPr>
              <w:sdtEndPr/>
              <w:sdtContent>
                <w:r w:rsidR="00DD7979" w:rsidRPr="00DD7979">
                  <w:t>HR biznes partner</w:t>
                </w:r>
              </w:sdtContent>
            </w:sdt>
            <w:r w:rsidRPr="00AC499C"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  <w:br/>
            </w:r>
            <w:r w:rsidRPr="00AC499C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(wymienione w sylabusie praktyki dla danego kierunku studiów, będą automatycznie wpisane do formularza sprawozdania studenta z realizacji praktyki)</w:t>
            </w:r>
          </w:p>
        </w:tc>
        <w:tc>
          <w:tcPr>
            <w:tcW w:w="3392" w:type="dxa"/>
            <w:gridSpan w:val="3"/>
            <w:tcBorders>
              <w:top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F00E387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vertAlign w:val="superscript"/>
                <w:lang w:eastAsia="pl-PL"/>
              </w:rPr>
            </w:pPr>
            <w:r w:rsidRPr="00AC499C">
              <w:rPr>
                <w:rFonts w:ascii="Arial" w:hAnsi="Arial" w:cs="Arial"/>
                <w:sz w:val="24"/>
                <w:szCs w:val="24"/>
              </w:rPr>
              <w:t xml:space="preserve">Odniesienie efektów </w:t>
            </w:r>
            <w:r w:rsidRPr="00AC499C">
              <w:rPr>
                <w:rFonts w:ascii="Arial" w:hAnsi="Arial" w:cs="Arial"/>
                <w:sz w:val="24"/>
                <w:szCs w:val="24"/>
              </w:rPr>
              <w:br/>
              <w:t>do czynności/zadań określonych w pkt II</w:t>
            </w:r>
            <w:r w:rsidRPr="00AC499C">
              <w:rPr>
                <w:rStyle w:val="Odwoanieprzypisudolnego"/>
                <w:rFonts w:ascii="Arial" w:hAnsi="Arial" w:cs="Arial"/>
                <w:sz w:val="24"/>
                <w:szCs w:val="24"/>
              </w:rPr>
              <w:footnoteReference w:id="3"/>
            </w:r>
          </w:p>
        </w:tc>
      </w:tr>
      <w:tr w:rsidR="00677360" w:rsidRPr="00AC499C" w14:paraId="2D021AB4" w14:textId="77777777" w:rsidTr="00E841CF">
        <w:tc>
          <w:tcPr>
            <w:tcW w:w="9057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7D291B1D" w14:textId="77777777" w:rsidR="00677360" w:rsidRPr="00AC499C" w:rsidRDefault="00677360" w:rsidP="00AC499C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Wiedza:</w:t>
            </w:r>
          </w:p>
        </w:tc>
      </w:t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844319958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715433101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3367F" w:rsidRPr="00AC499C" w14:paraId="6E1EE8A0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44C725E9" w14:textId="23EFEC3E" w:rsidR="0053367F" w:rsidRPr="0053367F" w:rsidRDefault="003070EC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665505799"/>
                        <w:placeholder>
                          <w:docPart w:val="8A6A258F3C1846F7A5541B4648211799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DD7979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1</w:t>
                        </w:r>
                      </w:sdtContent>
                    </w:sdt>
                    <w:r w:rsidR="0053367F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53367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946873653"/>
                        <w:placeholder>
                          <w:docPart w:val="F890B2CF7E4040B49B9414320BA9D8D5"/>
                        </w:placeholder>
                      </w:sdtPr>
                      <w:sdtEndPr/>
                      <w:sdtContent>
                        <w:r w:rsidR="00DD7979" w:rsidRPr="00DD7979">
                          <w:t>Student (praktykant) ma poszerzoną i uporządkowaną wiedzę z zakresu zarządzania przydatną do rozwiązywania zadań w organizacji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16"/>
                      <w:szCs w:val="16"/>
                      <w:lang w:eastAsia="pl-PL"/>
                    </w:rPr>
                    <w:id w:val="-1241709959"/>
                    <w:placeholder>
                      <w:docPart w:val="DefaultPlaceholder_-1854013440"/>
                    </w:placeholder>
                    <w:showingPlcHdr/>
                  </w:sdtPr>
                  <w:sdtEndPr>
                    <w:rPr>
                      <w:sz w:val="24"/>
                      <w:szCs w:val="24"/>
                    </w:rPr>
                  </w:sdtEndPr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2706302A" w14:textId="0B671176" w:rsidR="0053367F" w:rsidRPr="0053367F" w:rsidRDefault="0090097D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208804404"/>
                    <w:placeholder>
                      <w:docPart w:val="7A7010F20FE84723995ABB2D6F9F0FC1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337290E7" w14:textId="1C4BEB54" w:rsidR="0053367F" w:rsidRPr="0053367F" w:rsidRDefault="0090097D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355269352"/>
                    <w:placeholder>
                      <w:docPart w:val="31B1CE811C2A4940B2587262F247FC6B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4D2DB8FF" w14:textId="4AA4B8F0" w:rsidR="0053367F" w:rsidRPr="0053367F" w:rsidRDefault="0090097D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203601456"/>
              <w:placeholder>
                <w:docPart w:val="1E94336E55D24C7292C66142E4DD1AA6"/>
              </w:placeholder>
              <w15:repeatingSectionItem/>
            </w:sdtPr>
            <w:sdtEndPr/>
            <w:sdtContent>
              <w:tr w:rsidR="00DD7979" w:rsidRPr="00AC499C" w14:paraId="429AF903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645378D0" w14:textId="3641F450" w:rsidR="00DD7979" w:rsidRPr="0053367F" w:rsidRDefault="003070EC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595001734"/>
                        <w:placeholder>
                          <w:docPart w:val="8F9BC6B3F39D4C76821F4EB1924766D4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DD7979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2</w:t>
                        </w:r>
                      </w:sdtContent>
                    </w:sdt>
                    <w:r w:rsidR="00DD7979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DD7979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2108698573"/>
                        <w:placeholder>
                          <w:docPart w:val="7B72E77AB42148EBBB2BE8693C9674A1"/>
                        </w:placeholder>
                      </w:sdtPr>
                      <w:sdtEndPr/>
                      <w:sdtContent>
                        <w:r w:rsidR="00DD7979" w:rsidRPr="00DD7979">
                          <w:t>Zna specyfikę różnorodnych działów, ich funkcje, strukturę i zarządzanie personelem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16"/>
                      <w:szCs w:val="16"/>
                      <w:lang w:eastAsia="pl-PL"/>
                    </w:rPr>
                    <w:id w:val="402647298"/>
                    <w:placeholder>
                      <w:docPart w:val="89A75A2CBD204FFA897710BC2BE81D2F"/>
                    </w:placeholder>
                    <w:showingPlcHdr/>
                  </w:sdtPr>
                  <w:sdtEndPr>
                    <w:rPr>
                      <w:sz w:val="24"/>
                      <w:szCs w:val="24"/>
                    </w:rPr>
                  </w:sdtEndPr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714EBBD2" w14:textId="77777777" w:rsidR="00DD7979" w:rsidRPr="0053367F" w:rsidRDefault="00DD7979" w:rsidP="0089396A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321923788"/>
                    <w:placeholder>
                      <w:docPart w:val="9C1F7402542447E7A7CAFFAE6E99598D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74885595" w14:textId="77777777" w:rsidR="00DD7979" w:rsidRPr="0053367F" w:rsidRDefault="00DD7979" w:rsidP="0089396A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475440105"/>
                    <w:placeholder>
                      <w:docPart w:val="668D8AFD46A44AB69809FF5AD5850E41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2D481D5B" w14:textId="375B50D3" w:rsidR="00DD7979" w:rsidRPr="0053367F" w:rsidRDefault="00DD7979" w:rsidP="0089396A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580194083"/>
              <w:placeholder>
                <w:docPart w:val="77926ADBBEAE4B69AE89F9FEEFC39310"/>
              </w:placeholder>
              <w15:repeatingSectionItem/>
            </w:sdtPr>
            <w:sdtEndPr/>
            <w:sdtContent>
              <w:tr w:rsidR="00DD7979" w:rsidRPr="00AC499C" w14:paraId="120D234F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32E21C49" w14:textId="2F1AFC8B" w:rsidR="00DD7979" w:rsidRPr="0053367F" w:rsidRDefault="003070EC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220326224"/>
                        <w:placeholder>
                          <w:docPart w:val="EA745C0A64A6440D815C00F892F4C2A9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DD7979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3</w:t>
                        </w:r>
                      </w:sdtContent>
                    </w:sdt>
                    <w:r w:rsidR="00DD7979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DD7979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231733204"/>
                        <w:placeholder>
                          <w:docPart w:val="3C26FE8572A04DA68ACF9F9DF7F713C1"/>
                        </w:placeholder>
                      </w:sdtPr>
                      <w:sdtEndPr/>
                      <w:sdtContent>
                        <w:r w:rsidR="00DD7979" w:rsidRPr="00DD7979">
                          <w:t>Student (praktykant) ma pogłębioną wiedzę na temat technik i narzędzi stosowanych w praktyce zarządzania personelem oraz HR Biznes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16"/>
                      <w:szCs w:val="16"/>
                      <w:lang w:eastAsia="pl-PL"/>
                    </w:rPr>
                    <w:id w:val="-130560909"/>
                    <w:placeholder>
                      <w:docPart w:val="1268F129E56B47868989A05FA3A59609"/>
                    </w:placeholder>
                    <w:showingPlcHdr/>
                  </w:sdtPr>
                  <w:sdtEndPr>
                    <w:rPr>
                      <w:sz w:val="24"/>
                      <w:szCs w:val="24"/>
                    </w:rPr>
                  </w:sdtEndPr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2763F948" w14:textId="77777777" w:rsidR="00DD7979" w:rsidRPr="0053367F" w:rsidRDefault="00DD7979" w:rsidP="0089396A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261984025"/>
                    <w:placeholder>
                      <w:docPart w:val="A74C5F20972D40F58BD64C49CF809561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415F140D" w14:textId="77777777" w:rsidR="00DD7979" w:rsidRPr="0053367F" w:rsidRDefault="00DD7979" w:rsidP="0089396A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299264460"/>
                    <w:placeholder>
                      <w:docPart w:val="61889FA947B94CFCA855CE92DBCAB151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779108D7" w14:textId="2288F617" w:rsidR="00DD7979" w:rsidRPr="0053367F" w:rsidRDefault="00DD7979" w:rsidP="0089396A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</w:tr>
            </w:sdtContent>
          </w:sdt>
        </w:sdtContent>
      </w:sdt>
      <w:tr w:rsidR="00677360" w:rsidRPr="00AC499C" w14:paraId="379CA927" w14:textId="77777777" w:rsidTr="00E841CF">
        <w:tc>
          <w:tcPr>
            <w:tcW w:w="9057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7F493C56" w14:textId="77777777" w:rsidR="00677360" w:rsidRPr="0053367F" w:rsidRDefault="00677360" w:rsidP="00AC499C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53367F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Umiejętności:</w:t>
            </w:r>
          </w:p>
        </w:tc>
      </w:t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500782901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530026010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3367F" w:rsidRPr="00AC499C" w14:paraId="60D0FCC5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10120507" w14:textId="29E96DB5" w:rsidR="0053367F" w:rsidRPr="0053367F" w:rsidRDefault="003070E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157045468"/>
                        <w:placeholder>
                          <w:docPart w:val="4238D3FF3143411A9E46F73A277C75EA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DD7979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1</w:t>
                        </w:r>
                      </w:sdtContent>
                    </w:sdt>
                    <w:r w:rsidR="0053367F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53367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591553868"/>
                        <w:placeholder>
                          <w:docPart w:val="1D2F974909284606AD2869582D568FE9"/>
                        </w:placeholder>
                      </w:sdtPr>
                      <w:sdtEndPr/>
                      <w:sdtContent>
                        <w:r w:rsidR="00DD7979" w:rsidRPr="00DD7979">
                          <w:t>Zdobytą wiedzę teoretyczną potrafi zastosować do rozwiązywania konkretnych problemów z zarządzania i ekonomiczno-finansowych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162623884"/>
                    <w:placeholder>
                      <w:docPart w:val="D267A92979984EAD8769B74A1E31BB4F"/>
                    </w:placeholder>
                    <w:showingPlcHdr/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1E579870" w14:textId="789AC10C" w:rsidR="0053367F" w:rsidRPr="0053367F" w:rsidRDefault="0069470F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756121346"/>
                    <w:placeholder>
                      <w:docPart w:val="97DBEFEFED154DA58E43FE4F892B1B87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217FD1B0" w14:textId="4B51A797" w:rsidR="0053367F" w:rsidRPr="0053367F" w:rsidRDefault="0069470F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970941889"/>
                    <w:placeholder>
                      <w:docPart w:val="36E8F86C3AFF452B9DE19F6F2A01D258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3F9C0DFA" w14:textId="21DF109C" w:rsidR="0053367F" w:rsidRPr="0053367F" w:rsidRDefault="0069470F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684588057"/>
              <w:placeholder>
                <w:docPart w:val="9A97AC2E183F4B8C8CA95F35B24AA1CD"/>
              </w:placeholder>
              <w15:repeatingSectionItem/>
            </w:sdtPr>
            <w:sdtEndPr/>
            <w:sdtContent>
              <w:tr w:rsidR="00DD7979" w:rsidRPr="00AC499C" w14:paraId="2C5B6852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56867FE7" w14:textId="54B6E197" w:rsidR="00DD7979" w:rsidRPr="0053367F" w:rsidRDefault="003070E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64619688"/>
                        <w:placeholder>
                          <w:docPart w:val="64E161A000444767ABCC6CA56AED7656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DD7979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2</w:t>
                        </w:r>
                      </w:sdtContent>
                    </w:sdt>
                    <w:r w:rsidR="00DD7979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DD7979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352653148"/>
                        <w:placeholder>
                          <w:docPart w:val="ED69ED06ED264CE98196F27D6628CCF0"/>
                        </w:placeholder>
                      </w:sdtPr>
                      <w:sdtEndPr/>
                      <w:sdtContent>
                        <w:r w:rsidR="00DD7979" w:rsidRPr="00DD7979">
                          <w:t>Potrafi ocenić i użyć odpowiednich metod, technik i narzędzi do realizacji zadań związanych z działalnością HR przedsiębiorstwa lub innej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925777644"/>
                    <w:placeholder>
                      <w:docPart w:val="B65E2E7743B74DDB9C0234499362F3E3"/>
                    </w:placeholder>
                    <w:showingPlcHdr/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00E5B6A2" w14:textId="77777777" w:rsidR="00DD7979" w:rsidRPr="0053367F" w:rsidRDefault="00DD7979" w:rsidP="0089396A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952449142"/>
                    <w:placeholder>
                      <w:docPart w:val="3263CFB55F13475FA3AC276649A8744D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079C260B" w14:textId="77777777" w:rsidR="00DD7979" w:rsidRPr="0053367F" w:rsidRDefault="00DD7979" w:rsidP="0089396A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771588426"/>
                    <w:placeholder>
                      <w:docPart w:val="393DE411688F4415A91117DED450FD73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0C6C2887" w14:textId="397933D6" w:rsidR="00DD7979" w:rsidRPr="0053367F" w:rsidRDefault="00DD7979" w:rsidP="0089396A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659438359"/>
              <w:placeholder>
                <w:docPart w:val="0788304DCA174E64AB14ACCCE4219DB3"/>
              </w:placeholder>
              <w15:repeatingSectionItem/>
            </w:sdtPr>
            <w:sdtEndPr/>
            <w:sdtContent>
              <w:tr w:rsidR="00DD7979" w:rsidRPr="00AC499C" w14:paraId="034FFDB0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4D7B53E7" w14:textId="11A38E79" w:rsidR="00DD7979" w:rsidRPr="0053367F" w:rsidRDefault="003070E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789477938"/>
                        <w:placeholder>
                          <w:docPart w:val="C9A8B8DD92B24002897AC4BFA791C13E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DD7979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3</w:t>
                        </w:r>
                      </w:sdtContent>
                    </w:sdt>
                    <w:r w:rsidR="00DD7979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DD7979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011113009"/>
                        <w:placeholder>
                          <w:docPart w:val="F9765A86F9594D2A8B6F24CB04ECF528"/>
                        </w:placeholder>
                      </w:sdtPr>
                      <w:sdtEndPr/>
                      <w:sdtContent>
                        <w:r w:rsidR="00DD7979" w:rsidRPr="00DD7979">
                          <w:t>Potrafi pozyskiwać i analizować dane pochodzące z różnych obszarów działalności organizacji oraz formułować na ich podstawie wnioski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351074315"/>
                    <w:placeholder>
                      <w:docPart w:val="BC724AEDBC1742B2A518553A2FDD55D6"/>
                    </w:placeholder>
                    <w:showingPlcHdr/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0F4E9BEA" w14:textId="77777777" w:rsidR="00DD7979" w:rsidRPr="0053367F" w:rsidRDefault="00DD7979" w:rsidP="0089396A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487058032"/>
                    <w:placeholder>
                      <w:docPart w:val="A23BBB9152704C46A2E283981ABA3994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55C00F10" w14:textId="77777777" w:rsidR="00DD7979" w:rsidRPr="0053367F" w:rsidRDefault="00DD7979" w:rsidP="0089396A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889763736"/>
                    <w:placeholder>
                      <w:docPart w:val="62F79F993BC44968906554FEE61385B1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440EB559" w14:textId="4EB8FDB2" w:rsidR="00DD7979" w:rsidRPr="0053367F" w:rsidRDefault="00DD7979" w:rsidP="0089396A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</w:tr>
            </w:sdtContent>
          </w:sdt>
        </w:sdtContent>
      </w:sdt>
      <w:tr w:rsidR="00677360" w:rsidRPr="00AC499C" w14:paraId="4408F07F" w14:textId="77777777" w:rsidTr="00E841CF">
        <w:tc>
          <w:tcPr>
            <w:tcW w:w="9057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76F22F2E" w14:textId="77777777" w:rsidR="00677360" w:rsidRPr="0053367F" w:rsidRDefault="00677360" w:rsidP="00AC499C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53367F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Kompetencje społeczne:</w:t>
            </w:r>
          </w:p>
        </w:tc>
      </w:t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365678720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618675208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3367F" w:rsidRPr="00AC499C" w14:paraId="5B3970E6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25FF0A7C" w14:textId="6B291584" w:rsidR="0053367F" w:rsidRPr="0053367F" w:rsidRDefault="003070EC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101065138"/>
                        <w:placeholder>
                          <w:docPart w:val="3ACC52265F6D4264B4AD5843BD557621"/>
                        </w:placeholder>
                        <w:dropDownList>
                          <w:listItem w:value="Wybierz element."/>
                          <w:listItem w:displayText="K01" w:value="K01"/>
                          <w:listItem w:displayText="K02" w:value="K02"/>
                          <w:listItem w:displayText="K03" w:value="K03"/>
                          <w:listItem w:displayText="K04" w:value="K04"/>
                          <w:listItem w:displayText="K05" w:value="K05"/>
                          <w:listItem w:displayText="K06" w:value="K06"/>
                          <w:listItem w:displayText="K07" w:value="K07"/>
                          <w:listItem w:displayText="K08" w:value="K08"/>
                          <w:listItem w:displayText="K09" w:value="K09"/>
                          <w:listItem w:displayText="K10" w:value="K10"/>
                          <w:listItem w:displayText="K11" w:value="K11"/>
                          <w:listItem w:displayText="K12" w:value="K12"/>
                          <w:listItem w:displayText="K13" w:value="K13"/>
                          <w:listItem w:displayText="K14" w:value="K14"/>
                          <w:listItem w:displayText="K15" w:value="K15"/>
                        </w:dropDownList>
                      </w:sdtPr>
                      <w:sdtEndPr/>
                      <w:sdtContent>
                        <w:r w:rsidR="00DD7979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K01</w:t>
                        </w:r>
                      </w:sdtContent>
                    </w:sdt>
                    <w:r w:rsidR="0053367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 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341006132"/>
                        <w:placeholder>
                          <w:docPart w:val="B49B644209964A5CA442A10397100E71"/>
                        </w:placeholder>
                      </w:sdtPr>
                      <w:sdtEndPr/>
                      <w:sdtContent>
                        <w:r w:rsidR="00DD7979" w:rsidRPr="00DD7979">
                          <w:t>Potrafi pracować w zespole, pełniąc różne role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20152976"/>
                    <w:placeholder>
                      <w:docPart w:val="0A70389796E34212986848792410B866"/>
                    </w:placeholder>
                    <w:showingPlcHdr/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4442026D" w14:textId="71A925A8" w:rsidR="0053367F" w:rsidRPr="0053367F" w:rsidRDefault="0069470F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 xml:space="preserve">Kliknij lub naciśnij tutaj, aby </w:t>
                        </w: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lastRenderedPageBreak/>
                          <w:t>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011184766"/>
                    <w:placeholder>
                      <w:docPart w:val="CF67939C68B6433094920359BB2ED8A6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3363DF19" w14:textId="3864210E" w:rsidR="0053367F" w:rsidRPr="0053367F" w:rsidRDefault="0069470F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 xml:space="preserve">Kliknij lub naciśnij tutaj, aby </w:t>
                        </w: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lastRenderedPageBreak/>
                          <w:t>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777629390"/>
                    <w:placeholder>
                      <w:docPart w:val="2D4F9AA7F2A140569BD4753DA25ED1DB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19729136" w14:textId="77B36705" w:rsidR="0053367F" w:rsidRPr="0053367F" w:rsidRDefault="0069470F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90097D">
                          <w:rPr>
                            <w:rStyle w:val="Tekstzastpczy"/>
                            <w:sz w:val="16"/>
                            <w:szCs w:val="16"/>
                          </w:rPr>
                          <w:t xml:space="preserve">Kliknij lub naciśnij tutaj, aby </w:t>
                        </w:r>
                        <w:r w:rsidRPr="0090097D">
                          <w:rPr>
                            <w:rStyle w:val="Tekstzastpczy"/>
                            <w:sz w:val="16"/>
                            <w:szCs w:val="16"/>
                          </w:rPr>
                          <w:lastRenderedPageBreak/>
                          <w:t>wprowadzić tekst.</w:t>
                        </w:r>
                      </w:p>
                    </w:tc>
                  </w:sdtContent>
                </w:sdt>
              </w:tr>
            </w:sdtContent>
          </w:sdt>
          <w:bookmarkEnd w:id="1" w:displacedByCustomXml="next"/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1119484072"/>
              <w:placeholder>
                <w:docPart w:val="4CB10C2B501349B3B2B55857BA46D792"/>
              </w:placeholder>
              <w15:repeatingSectionItem/>
            </w:sdtPr>
            <w:sdtEndPr/>
            <w:sdtContent>
              <w:tr w:rsidR="00DD7979" w:rsidRPr="00AC499C" w14:paraId="3089B67A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74BC7636" w14:textId="0DEABC04" w:rsidR="00DD7979" w:rsidRPr="0053367F" w:rsidRDefault="003070EC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229147006"/>
                        <w:placeholder>
                          <w:docPart w:val="D72DF3C149574DED8BA8C0DF04B43FE1"/>
                        </w:placeholder>
                        <w:dropDownList>
                          <w:listItem w:value="Wybierz element."/>
                          <w:listItem w:displayText="K01" w:value="K01"/>
                          <w:listItem w:displayText="K02" w:value="K02"/>
                          <w:listItem w:displayText="K03" w:value="K03"/>
                          <w:listItem w:displayText="K04" w:value="K04"/>
                          <w:listItem w:displayText="K05" w:value="K05"/>
                          <w:listItem w:displayText="K06" w:value="K06"/>
                          <w:listItem w:displayText="K07" w:value="K07"/>
                          <w:listItem w:displayText="K08" w:value="K08"/>
                          <w:listItem w:displayText="K09" w:value="K09"/>
                          <w:listItem w:displayText="K10" w:value="K10"/>
                          <w:listItem w:displayText="K11" w:value="K11"/>
                          <w:listItem w:displayText="K12" w:value="K12"/>
                          <w:listItem w:displayText="K13" w:value="K13"/>
                          <w:listItem w:displayText="K14" w:value="K14"/>
                          <w:listItem w:displayText="K15" w:value="K15"/>
                        </w:dropDownList>
                      </w:sdtPr>
                      <w:sdtEndPr/>
                      <w:sdtContent>
                        <w:r w:rsidR="00DD7979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K02</w:t>
                        </w:r>
                      </w:sdtContent>
                    </w:sdt>
                    <w:r w:rsidR="00DD7979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 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094900825"/>
                        <w:placeholder>
                          <w:docPart w:val="983F226DB13F48F9A73FC96D41DF00D2"/>
                        </w:placeholder>
                      </w:sdtPr>
                      <w:sdtEndPr/>
                      <w:sdtContent>
                        <w:r w:rsidR="00DD7979" w:rsidRPr="00DD7979">
                          <w:t>Potrafi myśleć i działać w sposób kreatywny, przedsiębiorczy i etyczny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144659139"/>
                    <w:placeholder>
                      <w:docPart w:val="EDE62C60736040A4A4C2506E67FB73A7"/>
                    </w:placeholder>
                    <w:showingPlcHdr/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7D0FF3A5" w14:textId="77777777" w:rsidR="00DD7979" w:rsidRPr="0053367F" w:rsidRDefault="00DD7979" w:rsidP="0089396A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3872528"/>
                    <w:placeholder>
                      <w:docPart w:val="E1E847B5C22F4C76B927D38A95C23A0D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6802EEDC" w14:textId="77777777" w:rsidR="00DD7979" w:rsidRPr="0053367F" w:rsidRDefault="00DD7979" w:rsidP="0089396A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285552714"/>
                    <w:placeholder>
                      <w:docPart w:val="75458F5EB8C54E5A849D2B456D2F3064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539259BE" w14:textId="4298635F" w:rsidR="00DD7979" w:rsidRPr="0053367F" w:rsidRDefault="00DD7979" w:rsidP="0089396A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90097D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7A67493B" w14:textId="3ECD31DD" w:rsidR="00AD0FB1" w:rsidRPr="006C0149" w:rsidRDefault="00AD0FB1" w:rsidP="0053367F">
      <w:pPr>
        <w:tabs>
          <w:tab w:val="left" w:pos="9072"/>
        </w:tabs>
        <w:spacing w:after="0" w:line="36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</w:p>
    <w:sectPr w:rsidR="00AD0FB1" w:rsidRPr="006C0149" w:rsidSect="007005D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footnotePr>
        <w:numRestart w:val="eachSect"/>
      </w:footnotePr>
      <w:pgSz w:w="11906" w:h="16838"/>
      <w:pgMar w:top="1417" w:right="1417" w:bottom="1417" w:left="1417" w:header="708" w:footer="82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EAB4E7" w14:textId="77777777" w:rsidR="0038505B" w:rsidRDefault="0038505B" w:rsidP="00C71B85">
      <w:pPr>
        <w:spacing w:after="0" w:line="240" w:lineRule="auto"/>
      </w:pPr>
      <w:r>
        <w:separator/>
      </w:r>
    </w:p>
  </w:endnote>
  <w:endnote w:type="continuationSeparator" w:id="0">
    <w:p w14:paraId="21F8CD46" w14:textId="77777777" w:rsidR="0038505B" w:rsidRDefault="0038505B" w:rsidP="00C71B85">
      <w:pPr>
        <w:spacing w:after="0" w:line="240" w:lineRule="auto"/>
      </w:pPr>
      <w:r>
        <w:continuationSeparator/>
      </w:r>
    </w:p>
  </w:endnote>
  <w:endnote w:type="continuationNotice" w:id="1">
    <w:p w14:paraId="3661CD6E" w14:textId="77777777" w:rsidR="0038505B" w:rsidRDefault="0038505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74323" w14:textId="77777777" w:rsidR="00FB18AA" w:rsidRDefault="00FB18A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4A0B5C" w14:textId="524FCE62" w:rsidR="009E346F" w:rsidRPr="009E346F" w:rsidRDefault="009E346F">
    <w:pPr>
      <w:pStyle w:val="Stopka"/>
      <w:jc w:val="right"/>
      <w:rPr>
        <w:rFonts w:ascii="Times New Roman" w:hAnsi="Times New Roman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B7754" w14:textId="77777777" w:rsidR="00FB18AA" w:rsidRDefault="00FB18A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CBA842" w14:textId="77777777" w:rsidR="0038505B" w:rsidRDefault="0038505B" w:rsidP="00C71B85">
      <w:pPr>
        <w:spacing w:after="0" w:line="240" w:lineRule="auto"/>
      </w:pPr>
      <w:r>
        <w:separator/>
      </w:r>
    </w:p>
  </w:footnote>
  <w:footnote w:type="continuationSeparator" w:id="0">
    <w:p w14:paraId="673367C1" w14:textId="77777777" w:rsidR="0038505B" w:rsidRDefault="0038505B" w:rsidP="00C71B85">
      <w:pPr>
        <w:spacing w:after="0" w:line="240" w:lineRule="auto"/>
      </w:pPr>
      <w:r>
        <w:continuationSeparator/>
      </w:r>
    </w:p>
  </w:footnote>
  <w:footnote w:type="continuationNotice" w:id="1">
    <w:p w14:paraId="03CE669B" w14:textId="77777777" w:rsidR="0038505B" w:rsidRDefault="0038505B">
      <w:pPr>
        <w:spacing w:after="0" w:line="240" w:lineRule="auto"/>
      </w:pPr>
    </w:p>
  </w:footnote>
  <w:footnote w:id="2">
    <w:p w14:paraId="4FD596C2" w14:textId="77777777" w:rsidR="00677360" w:rsidRPr="009E346F" w:rsidRDefault="00677360" w:rsidP="00677360">
      <w:pPr>
        <w:pStyle w:val="Tekstprzypisudolnego"/>
        <w:ind w:left="142" w:hanging="142"/>
        <w:rPr>
          <w:rFonts w:ascii="Arial" w:hAnsi="Arial" w:cs="Arial"/>
        </w:rPr>
      </w:pPr>
      <w:r w:rsidRPr="009E346F">
        <w:rPr>
          <w:rStyle w:val="Odwoanieprzypisudolnego"/>
          <w:rFonts w:ascii="Arial" w:hAnsi="Arial" w:cs="Arial"/>
        </w:rPr>
        <w:footnoteRef/>
      </w:r>
      <w:r>
        <w:rPr>
          <w:rFonts w:ascii="Arial" w:hAnsi="Arial" w:cs="Arial"/>
        </w:rPr>
        <w:tab/>
      </w:r>
      <w:r w:rsidRPr="009E346F">
        <w:rPr>
          <w:rFonts w:ascii="Arial" w:hAnsi="Arial" w:cs="Arial"/>
        </w:rPr>
        <w:t xml:space="preserve">Za prawidłowe wypełnienie odpowiada opiekun praktyk </w:t>
      </w:r>
      <w:r>
        <w:rPr>
          <w:rFonts w:ascii="Arial" w:hAnsi="Arial" w:cs="Arial"/>
        </w:rPr>
        <w:t>na danym</w:t>
      </w:r>
      <w:r w:rsidRPr="009E346F">
        <w:rPr>
          <w:rFonts w:ascii="Arial" w:hAnsi="Arial" w:cs="Arial"/>
        </w:rPr>
        <w:t xml:space="preserve"> kierunku</w:t>
      </w:r>
      <w:r>
        <w:rPr>
          <w:rFonts w:ascii="Arial" w:hAnsi="Arial" w:cs="Arial"/>
        </w:rPr>
        <w:t xml:space="preserve"> studiów w SGH.</w:t>
      </w:r>
    </w:p>
  </w:footnote>
  <w:footnote w:id="3">
    <w:p w14:paraId="50055EED" w14:textId="77777777" w:rsidR="00677360" w:rsidRDefault="00677360" w:rsidP="00677360">
      <w:pPr>
        <w:pStyle w:val="Tekstprzypisudolnego"/>
        <w:ind w:left="142" w:hanging="142"/>
      </w:pPr>
      <w:r w:rsidRPr="009E346F">
        <w:rPr>
          <w:rStyle w:val="Odwoanieprzypisudolnego"/>
          <w:rFonts w:ascii="Arial" w:hAnsi="Arial" w:cs="Arial"/>
        </w:rPr>
        <w:footnoteRef/>
      </w:r>
      <w:r>
        <w:rPr>
          <w:rFonts w:ascii="Arial" w:hAnsi="Arial" w:cs="Arial"/>
        </w:rPr>
        <w:tab/>
      </w:r>
      <w:r w:rsidRPr="009E346F">
        <w:rPr>
          <w:rFonts w:ascii="Arial" w:hAnsi="Arial" w:cs="Arial"/>
        </w:rPr>
        <w:t>Wskazać numery czynności</w:t>
      </w:r>
      <w:r>
        <w:rPr>
          <w:rFonts w:ascii="Arial" w:hAnsi="Arial" w:cs="Arial"/>
        </w:rPr>
        <w:t>/zadań</w:t>
      </w:r>
      <w:r w:rsidRPr="009E346F">
        <w:rPr>
          <w:rFonts w:ascii="Arial" w:hAnsi="Arial" w:cs="Arial"/>
        </w:rPr>
        <w:t xml:space="preserve"> umożliwiających uzyskanie zakładanych efektów uczenia się</w:t>
      </w:r>
      <w:r>
        <w:rPr>
          <w:rFonts w:ascii="Arial" w:hAnsi="Arial" w:cs="Arial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88D8A9" w14:textId="77777777" w:rsidR="00FB18AA" w:rsidRDefault="00FB18AA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66227" w14:textId="77777777" w:rsidR="00FB18AA" w:rsidRDefault="00FB18AA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F97C5" w14:textId="77777777" w:rsidR="00FB18AA" w:rsidRDefault="00FB18A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66A34"/>
    <w:multiLevelType w:val="hybridMultilevel"/>
    <w:tmpl w:val="68F4C9CA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A13A9764">
      <w:start w:val="1"/>
      <w:numFmt w:val="decimal"/>
      <w:lvlText w:val="%2)"/>
      <w:lvlJc w:val="left"/>
      <w:pPr>
        <w:ind w:left="2160" w:hanging="360"/>
      </w:pPr>
      <w:rPr>
        <w:rFonts w:ascii="Arial" w:eastAsia="Times New Roman" w:hAnsi="Arial" w:cs="Arial"/>
      </w:rPr>
    </w:lvl>
    <w:lvl w:ilvl="2" w:tplc="0415001B">
      <w:start w:val="1"/>
      <w:numFmt w:val="lowerRoman"/>
      <w:lvlText w:val="%3."/>
      <w:lvlJc w:val="right"/>
      <w:pPr>
        <w:ind w:left="2880" w:hanging="180"/>
      </w:pPr>
    </w:lvl>
    <w:lvl w:ilvl="3" w:tplc="F996B0E6">
      <w:start w:val="1"/>
      <w:numFmt w:val="lowerLetter"/>
      <w:lvlText w:val="%4)"/>
      <w:lvlJc w:val="left"/>
      <w:pPr>
        <w:ind w:left="3600" w:hanging="360"/>
      </w:pPr>
      <w:rPr>
        <w:rFonts w:hint="default"/>
        <w:color w:val="000000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93B5F12"/>
    <w:multiLevelType w:val="hybridMultilevel"/>
    <w:tmpl w:val="36A4C2F6"/>
    <w:lvl w:ilvl="0" w:tplc="04150011">
      <w:start w:val="1"/>
      <w:numFmt w:val="decimal"/>
      <w:lvlText w:val="%1)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" w15:restartNumberingAfterBreak="0">
    <w:nsid w:val="0BD762EA"/>
    <w:multiLevelType w:val="hybridMultilevel"/>
    <w:tmpl w:val="0B2858D8"/>
    <w:lvl w:ilvl="0" w:tplc="3E0A50B2">
      <w:start w:val="1"/>
      <w:numFmt w:val="decimal"/>
      <w:lvlText w:val="%1)"/>
      <w:lvlJc w:val="left"/>
      <w:pPr>
        <w:tabs>
          <w:tab w:val="num" w:pos="680"/>
        </w:tabs>
        <w:ind w:left="680" w:hanging="396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517D2E"/>
    <w:multiLevelType w:val="multilevel"/>
    <w:tmpl w:val="FDC4DB50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" w15:restartNumberingAfterBreak="0">
    <w:nsid w:val="12E7502A"/>
    <w:multiLevelType w:val="multilevel"/>
    <w:tmpl w:val="359E3846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" w15:restartNumberingAfterBreak="0">
    <w:nsid w:val="13FF543B"/>
    <w:multiLevelType w:val="hybridMultilevel"/>
    <w:tmpl w:val="68501F3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B11FA5"/>
    <w:multiLevelType w:val="hybridMultilevel"/>
    <w:tmpl w:val="6400C9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C92AC9"/>
    <w:multiLevelType w:val="hybridMultilevel"/>
    <w:tmpl w:val="ADBA6D5E"/>
    <w:lvl w:ilvl="0" w:tplc="14FA3C98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A4B7323"/>
    <w:multiLevelType w:val="multilevel"/>
    <w:tmpl w:val="A0A6A508"/>
    <w:lvl w:ilvl="0">
      <w:start w:val="1"/>
      <w:numFmt w:val="decimal"/>
      <w:lvlText w:val="%1)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A513E7F"/>
    <w:multiLevelType w:val="multilevel"/>
    <w:tmpl w:val="359E3846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0" w15:restartNumberingAfterBreak="0">
    <w:nsid w:val="1A957F32"/>
    <w:multiLevelType w:val="hybridMultilevel"/>
    <w:tmpl w:val="E3F0E90C"/>
    <w:lvl w:ilvl="0" w:tplc="735AE66C">
      <w:start w:val="1"/>
      <w:numFmt w:val="decimal"/>
      <w:lvlText w:val="%1."/>
      <w:lvlJc w:val="left"/>
      <w:pPr>
        <w:ind w:left="720" w:hanging="360"/>
      </w:pPr>
      <w:rPr>
        <w:rFonts w:ascii="Arial" w:hAnsi="Arial" w:cs="Calibri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373382"/>
    <w:multiLevelType w:val="hybridMultilevel"/>
    <w:tmpl w:val="C3AC46BC"/>
    <w:lvl w:ilvl="0" w:tplc="E7868DD2">
      <w:start w:val="4"/>
      <w:numFmt w:val="upperRoman"/>
      <w:lvlText w:val="%1."/>
      <w:lvlJc w:val="left"/>
      <w:pPr>
        <w:ind w:left="1146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DB1B91"/>
    <w:multiLevelType w:val="hybridMultilevel"/>
    <w:tmpl w:val="68AC270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344288"/>
    <w:multiLevelType w:val="multilevel"/>
    <w:tmpl w:val="C802A744"/>
    <w:lvl w:ilvl="0">
      <w:start w:val="1"/>
      <w:numFmt w:val="decimal"/>
      <w:lvlText w:val="%1."/>
      <w:lvlJc w:val="left"/>
      <w:pPr>
        <w:ind w:left="0" w:firstLine="0"/>
      </w:pPr>
      <w:rPr>
        <w:rFonts w:ascii="Arial" w:eastAsia="Arial" w:hAnsi="Arial" w:cs="Aria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25C817C9"/>
    <w:multiLevelType w:val="hybridMultilevel"/>
    <w:tmpl w:val="00D082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734D27"/>
    <w:multiLevelType w:val="multilevel"/>
    <w:tmpl w:val="359E3846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6" w15:restartNumberingAfterBreak="0">
    <w:nsid w:val="2F532E47"/>
    <w:multiLevelType w:val="hybridMultilevel"/>
    <w:tmpl w:val="69707E9A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7F2704"/>
    <w:multiLevelType w:val="hybridMultilevel"/>
    <w:tmpl w:val="7096A384"/>
    <w:lvl w:ilvl="0" w:tplc="8632D38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E43B15"/>
    <w:multiLevelType w:val="hybridMultilevel"/>
    <w:tmpl w:val="A7BEBC8E"/>
    <w:lvl w:ilvl="0" w:tplc="8B18BB48">
      <w:start w:val="1"/>
      <w:numFmt w:val="decimal"/>
      <w:lvlText w:val="%1)"/>
      <w:lvlJc w:val="left"/>
      <w:pPr>
        <w:ind w:left="644" w:hanging="360"/>
      </w:pPr>
      <w:rPr>
        <w:rFonts w:ascii="Arial" w:hAnsi="Arial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37807332"/>
    <w:multiLevelType w:val="multilevel"/>
    <w:tmpl w:val="1910CE5C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39A52F1B"/>
    <w:multiLevelType w:val="hybridMultilevel"/>
    <w:tmpl w:val="9FAAEBB4"/>
    <w:lvl w:ilvl="0" w:tplc="2BA23AC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767B4F"/>
    <w:multiLevelType w:val="hybridMultilevel"/>
    <w:tmpl w:val="CAE8BC1A"/>
    <w:lvl w:ilvl="0" w:tplc="735AE66C">
      <w:start w:val="1"/>
      <w:numFmt w:val="decimal"/>
      <w:lvlText w:val="%1."/>
      <w:lvlJc w:val="left"/>
      <w:pPr>
        <w:ind w:left="720" w:hanging="360"/>
      </w:pPr>
      <w:rPr>
        <w:rFonts w:ascii="Arial" w:hAnsi="Arial" w:cs="Calibri" w:hint="default"/>
        <w:sz w:val="24"/>
      </w:rPr>
    </w:lvl>
    <w:lvl w:ilvl="1" w:tplc="CBC4C496">
      <w:start w:val="1"/>
      <w:numFmt w:val="decimal"/>
      <w:lvlText w:val="%2."/>
      <w:lvlJc w:val="left"/>
      <w:pPr>
        <w:ind w:left="1440" w:hanging="360"/>
      </w:pPr>
      <w:rPr>
        <w:rFonts w:ascii="Arial" w:eastAsia="Times New Roman" w:hAnsi="Arial" w:cs="Arial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8C5895"/>
    <w:multiLevelType w:val="hybridMultilevel"/>
    <w:tmpl w:val="0BE22B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532AF7"/>
    <w:multiLevelType w:val="hybridMultilevel"/>
    <w:tmpl w:val="B50E598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440B27"/>
    <w:multiLevelType w:val="multilevel"/>
    <w:tmpl w:val="7A22FA48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</w:lvl>
    <w:lvl w:ilvl="1">
      <w:start w:val="1"/>
      <w:numFmt w:val="lowerLetter"/>
      <w:lvlText w:val="%2)"/>
      <w:lvlJc w:val="left"/>
      <w:pPr>
        <w:tabs>
          <w:tab w:val="num" w:pos="567"/>
        </w:tabs>
        <w:ind w:left="567" w:hanging="425"/>
      </w:pPr>
      <w:rPr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  <w:color w:val="auto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8BA55A6"/>
    <w:multiLevelType w:val="multilevel"/>
    <w:tmpl w:val="95AC4BE8"/>
    <w:lvl w:ilvl="0">
      <w:start w:val="1"/>
      <w:numFmt w:val="decimal"/>
      <w:lvlText w:val="%1."/>
      <w:lvlJc w:val="left"/>
      <w:pPr>
        <w:ind w:left="0" w:firstLine="0"/>
      </w:pPr>
      <w:rPr>
        <w:rFonts w:ascii="Arial" w:eastAsia="Arial" w:hAnsi="Arial" w:cs="Aria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6" w15:restartNumberingAfterBreak="0">
    <w:nsid w:val="4AC2432B"/>
    <w:multiLevelType w:val="hybridMultilevel"/>
    <w:tmpl w:val="4DFE71D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156058C"/>
    <w:multiLevelType w:val="hybridMultilevel"/>
    <w:tmpl w:val="29528E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036C794">
      <w:start w:val="1"/>
      <w:numFmt w:val="bullet"/>
      <w:lvlText w:val=""/>
      <w:lvlJc w:val="left"/>
      <w:pPr>
        <w:ind w:left="1440" w:hanging="360"/>
      </w:pPr>
      <w:rPr>
        <w:rFonts w:ascii="Symbol" w:hAnsi="Symbol" w:cs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9A7403"/>
    <w:multiLevelType w:val="multilevel"/>
    <w:tmpl w:val="CA20D89E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543E1372"/>
    <w:multiLevelType w:val="hybridMultilevel"/>
    <w:tmpl w:val="56D21E00"/>
    <w:lvl w:ilvl="0" w:tplc="04150001">
      <w:start w:val="1"/>
      <w:numFmt w:val="bullet"/>
      <w:lvlText w:val=""/>
      <w:lvlJc w:val="left"/>
      <w:pPr>
        <w:tabs>
          <w:tab w:val="num" w:pos="3552"/>
        </w:tabs>
        <w:ind w:left="355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4272"/>
        </w:tabs>
        <w:ind w:left="427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4992"/>
        </w:tabs>
        <w:ind w:left="499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5712"/>
        </w:tabs>
        <w:ind w:left="571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6432"/>
        </w:tabs>
        <w:ind w:left="643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7152"/>
        </w:tabs>
        <w:ind w:left="715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7872"/>
        </w:tabs>
        <w:ind w:left="787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8592"/>
        </w:tabs>
        <w:ind w:left="859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9312"/>
        </w:tabs>
        <w:ind w:left="9312" w:hanging="360"/>
      </w:pPr>
      <w:rPr>
        <w:rFonts w:ascii="Wingdings" w:hAnsi="Wingdings" w:hint="default"/>
      </w:rPr>
    </w:lvl>
  </w:abstractNum>
  <w:abstractNum w:abstractNumId="30" w15:restartNumberingAfterBreak="0">
    <w:nsid w:val="5A681B5A"/>
    <w:multiLevelType w:val="hybridMultilevel"/>
    <w:tmpl w:val="229410C8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EA0DF8"/>
    <w:multiLevelType w:val="hybridMultilevel"/>
    <w:tmpl w:val="38FEE48A"/>
    <w:lvl w:ilvl="0" w:tplc="8B18BB48">
      <w:start w:val="1"/>
      <w:numFmt w:val="decimal"/>
      <w:lvlText w:val="%1)"/>
      <w:lvlJc w:val="left"/>
      <w:pPr>
        <w:ind w:left="1146" w:hanging="360"/>
      </w:pPr>
      <w:rPr>
        <w:rFonts w:ascii="Arial" w:hAnsi="Arial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BD53247"/>
    <w:multiLevelType w:val="hybridMultilevel"/>
    <w:tmpl w:val="CD5E49B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EF94D34"/>
    <w:multiLevelType w:val="multilevel"/>
    <w:tmpl w:val="FA263464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 w15:restartNumberingAfterBreak="0">
    <w:nsid w:val="5FEE7349"/>
    <w:multiLevelType w:val="hybridMultilevel"/>
    <w:tmpl w:val="25BE5F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155697"/>
    <w:multiLevelType w:val="hybridMultilevel"/>
    <w:tmpl w:val="F716B42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1A0C76"/>
    <w:multiLevelType w:val="hybridMultilevel"/>
    <w:tmpl w:val="3E56CA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2F4593"/>
    <w:multiLevelType w:val="hybridMultilevel"/>
    <w:tmpl w:val="A08487B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6922C0"/>
    <w:multiLevelType w:val="hybridMultilevel"/>
    <w:tmpl w:val="C7DCC106"/>
    <w:lvl w:ilvl="0" w:tplc="04150011">
      <w:start w:val="1"/>
      <w:numFmt w:val="decimal"/>
      <w:lvlText w:val="%1)"/>
      <w:lvlJc w:val="lef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6EDC4376"/>
    <w:multiLevelType w:val="hybridMultilevel"/>
    <w:tmpl w:val="6E7273E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C07BBB"/>
    <w:multiLevelType w:val="hybridMultilevel"/>
    <w:tmpl w:val="1E60A6FA"/>
    <w:lvl w:ilvl="0" w:tplc="F1167D86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1" w15:restartNumberingAfterBreak="0">
    <w:nsid w:val="76737AA0"/>
    <w:multiLevelType w:val="hybridMultilevel"/>
    <w:tmpl w:val="95CAF9C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ACC257D"/>
    <w:multiLevelType w:val="hybridMultilevel"/>
    <w:tmpl w:val="29528E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036C794">
      <w:start w:val="1"/>
      <w:numFmt w:val="bullet"/>
      <w:lvlText w:val=""/>
      <w:lvlJc w:val="left"/>
      <w:pPr>
        <w:ind w:left="1440" w:hanging="360"/>
      </w:pPr>
      <w:rPr>
        <w:rFonts w:ascii="Symbol" w:hAnsi="Symbol" w:cs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D836945"/>
    <w:multiLevelType w:val="hybridMultilevel"/>
    <w:tmpl w:val="096CC3F6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FE829FE"/>
    <w:multiLevelType w:val="multilevel"/>
    <w:tmpl w:val="3B5CC28A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623533424">
    <w:abstractNumId w:val="32"/>
  </w:num>
  <w:num w:numId="2" w16cid:durableId="15676872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03909197">
    <w:abstractNumId w:val="37"/>
  </w:num>
  <w:num w:numId="4" w16cid:durableId="82264550">
    <w:abstractNumId w:val="23"/>
  </w:num>
  <w:num w:numId="5" w16cid:durableId="2042586989">
    <w:abstractNumId w:val="14"/>
  </w:num>
  <w:num w:numId="6" w16cid:durableId="1416123508">
    <w:abstractNumId w:val="7"/>
  </w:num>
  <w:num w:numId="7" w16cid:durableId="763258413">
    <w:abstractNumId w:val="26"/>
  </w:num>
  <w:num w:numId="8" w16cid:durableId="363404316">
    <w:abstractNumId w:val="27"/>
  </w:num>
  <w:num w:numId="9" w16cid:durableId="2029091687">
    <w:abstractNumId w:val="42"/>
  </w:num>
  <w:num w:numId="10" w16cid:durableId="1839347972">
    <w:abstractNumId w:val="38"/>
  </w:num>
  <w:num w:numId="11" w16cid:durableId="14818352">
    <w:abstractNumId w:val="1"/>
  </w:num>
  <w:num w:numId="12" w16cid:durableId="1365522971">
    <w:abstractNumId w:val="39"/>
  </w:num>
  <w:num w:numId="13" w16cid:durableId="748621106">
    <w:abstractNumId w:val="36"/>
  </w:num>
  <w:num w:numId="14" w16cid:durableId="906066447">
    <w:abstractNumId w:val="5"/>
  </w:num>
  <w:num w:numId="15" w16cid:durableId="879824681">
    <w:abstractNumId w:val="34"/>
  </w:num>
  <w:num w:numId="16" w16cid:durableId="1586375744">
    <w:abstractNumId w:val="6"/>
  </w:num>
  <w:num w:numId="17" w16cid:durableId="975336258">
    <w:abstractNumId w:val="0"/>
  </w:num>
  <w:num w:numId="18" w16cid:durableId="1294865692">
    <w:abstractNumId w:val="15"/>
  </w:num>
  <w:num w:numId="19" w16cid:durableId="780492874">
    <w:abstractNumId w:val="3"/>
  </w:num>
  <w:num w:numId="20" w16cid:durableId="1025011872">
    <w:abstractNumId w:val="9"/>
  </w:num>
  <w:num w:numId="21" w16cid:durableId="1348216556">
    <w:abstractNumId w:val="29"/>
  </w:num>
  <w:num w:numId="22" w16cid:durableId="1452044924">
    <w:abstractNumId w:val="20"/>
  </w:num>
  <w:num w:numId="23" w16cid:durableId="1224944245">
    <w:abstractNumId w:val="11"/>
  </w:num>
  <w:num w:numId="24" w16cid:durableId="1977374245">
    <w:abstractNumId w:val="13"/>
  </w:num>
  <w:num w:numId="25" w16cid:durableId="583488284">
    <w:abstractNumId w:val="8"/>
  </w:num>
  <w:num w:numId="26" w16cid:durableId="1823429713">
    <w:abstractNumId w:val="28"/>
  </w:num>
  <w:num w:numId="27" w16cid:durableId="1465273301">
    <w:abstractNumId w:val="33"/>
  </w:num>
  <w:num w:numId="28" w16cid:durableId="1203514777">
    <w:abstractNumId w:val="19"/>
  </w:num>
  <w:num w:numId="29" w16cid:durableId="18430021">
    <w:abstractNumId w:val="25"/>
  </w:num>
  <w:num w:numId="30" w16cid:durableId="199512289">
    <w:abstractNumId w:val="44"/>
  </w:num>
  <w:num w:numId="31" w16cid:durableId="1217427000">
    <w:abstractNumId w:val="12"/>
  </w:num>
  <w:num w:numId="32" w16cid:durableId="387800303">
    <w:abstractNumId w:val="41"/>
  </w:num>
  <w:num w:numId="33" w16cid:durableId="2037190873">
    <w:abstractNumId w:val="40"/>
  </w:num>
  <w:num w:numId="34" w16cid:durableId="913202180">
    <w:abstractNumId w:val="10"/>
  </w:num>
  <w:num w:numId="35" w16cid:durableId="713581580">
    <w:abstractNumId w:val="21"/>
  </w:num>
  <w:num w:numId="36" w16cid:durableId="1382483206">
    <w:abstractNumId w:val="31"/>
  </w:num>
  <w:num w:numId="37" w16cid:durableId="1154684567">
    <w:abstractNumId w:val="18"/>
  </w:num>
  <w:num w:numId="38" w16cid:durableId="353120361">
    <w:abstractNumId w:val="16"/>
  </w:num>
  <w:num w:numId="39" w16cid:durableId="1039941746">
    <w:abstractNumId w:val="43"/>
  </w:num>
  <w:num w:numId="40" w16cid:durableId="750859976">
    <w:abstractNumId w:val="30"/>
  </w:num>
  <w:num w:numId="41" w16cid:durableId="1676033794">
    <w:abstractNumId w:val="17"/>
  </w:num>
  <w:num w:numId="42" w16cid:durableId="1211838695">
    <w:abstractNumId w:val="4"/>
  </w:num>
  <w:num w:numId="43" w16cid:durableId="1632975072">
    <w:abstractNumId w:val="35"/>
  </w:num>
  <w:num w:numId="44" w16cid:durableId="1232694021">
    <w:abstractNumId w:val="22"/>
  </w:num>
  <w:num w:numId="45" w16cid:durableId="201984464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forms" w:formatting="1" w:enforcement="1" w:cryptProviderType="rsaAES" w:cryptAlgorithmClass="hash" w:cryptAlgorithmType="typeAny" w:cryptAlgorithmSid="14" w:cryptSpinCount="100000" w:hash="x+1wIV/6McomTzgTcvNWadlrObFuNGQIoDn5FTcilH8w4PzmWLUCF9900F+erILwvpHMBb/6vF1SfjJAWMV6+g==" w:salt="DMGSDM16oY21o58vs/kbOA=="/>
  <w:defaultTabStop w:val="709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MDUytTSzNDC2sDBR0lEKTi0uzszPAykwrgUAJ86o5ywAAAA="/>
    <w:docVar w:name="LE_Links" w:val="{C81BDD37-2D75-4457-9A6C-29D21CA9F42D}"/>
  </w:docVars>
  <w:rsids>
    <w:rsidRoot w:val="00F96851"/>
    <w:rsid w:val="00000332"/>
    <w:rsid w:val="00012CBC"/>
    <w:rsid w:val="000253FC"/>
    <w:rsid w:val="0003228B"/>
    <w:rsid w:val="000334E9"/>
    <w:rsid w:val="0005131C"/>
    <w:rsid w:val="000546F7"/>
    <w:rsid w:val="00063A2D"/>
    <w:rsid w:val="00065FF6"/>
    <w:rsid w:val="0007403E"/>
    <w:rsid w:val="00074E28"/>
    <w:rsid w:val="00077C7D"/>
    <w:rsid w:val="00081FC1"/>
    <w:rsid w:val="0008581D"/>
    <w:rsid w:val="00085AAF"/>
    <w:rsid w:val="00090EB1"/>
    <w:rsid w:val="000A2758"/>
    <w:rsid w:val="000C451F"/>
    <w:rsid w:val="000C6FA5"/>
    <w:rsid w:val="000D7AF5"/>
    <w:rsid w:val="000F2FA0"/>
    <w:rsid w:val="00100110"/>
    <w:rsid w:val="0010764C"/>
    <w:rsid w:val="001122F5"/>
    <w:rsid w:val="00125DD8"/>
    <w:rsid w:val="00125E93"/>
    <w:rsid w:val="00135A24"/>
    <w:rsid w:val="001405F7"/>
    <w:rsid w:val="00143F63"/>
    <w:rsid w:val="001525DD"/>
    <w:rsid w:val="00171FA3"/>
    <w:rsid w:val="00173647"/>
    <w:rsid w:val="00181E16"/>
    <w:rsid w:val="0019491E"/>
    <w:rsid w:val="0019617C"/>
    <w:rsid w:val="001979FB"/>
    <w:rsid w:val="00197BFD"/>
    <w:rsid w:val="001A517A"/>
    <w:rsid w:val="001A5FF5"/>
    <w:rsid w:val="001B1632"/>
    <w:rsid w:val="001B1F64"/>
    <w:rsid w:val="001B681C"/>
    <w:rsid w:val="001C22EC"/>
    <w:rsid w:val="001C4882"/>
    <w:rsid w:val="001D5DA0"/>
    <w:rsid w:val="00210FC5"/>
    <w:rsid w:val="00216732"/>
    <w:rsid w:val="002272DB"/>
    <w:rsid w:val="00241D9A"/>
    <w:rsid w:val="0027529B"/>
    <w:rsid w:val="00285E71"/>
    <w:rsid w:val="00292C2A"/>
    <w:rsid w:val="002A3427"/>
    <w:rsid w:val="002B24AC"/>
    <w:rsid w:val="002B4CC3"/>
    <w:rsid w:val="002C4249"/>
    <w:rsid w:val="002E1443"/>
    <w:rsid w:val="002E1684"/>
    <w:rsid w:val="002E2E62"/>
    <w:rsid w:val="002F259A"/>
    <w:rsid w:val="002F358F"/>
    <w:rsid w:val="002F58E3"/>
    <w:rsid w:val="003070EC"/>
    <w:rsid w:val="00311DEA"/>
    <w:rsid w:val="00313002"/>
    <w:rsid w:val="003344E8"/>
    <w:rsid w:val="00341C71"/>
    <w:rsid w:val="00342149"/>
    <w:rsid w:val="003424BC"/>
    <w:rsid w:val="003531A3"/>
    <w:rsid w:val="00361510"/>
    <w:rsid w:val="0036359C"/>
    <w:rsid w:val="00380CA9"/>
    <w:rsid w:val="0038505B"/>
    <w:rsid w:val="00390279"/>
    <w:rsid w:val="00397947"/>
    <w:rsid w:val="003A19ED"/>
    <w:rsid w:val="003A62D6"/>
    <w:rsid w:val="003B71D1"/>
    <w:rsid w:val="003C09F1"/>
    <w:rsid w:val="003D3163"/>
    <w:rsid w:val="003D52C1"/>
    <w:rsid w:val="003D6178"/>
    <w:rsid w:val="003D70A3"/>
    <w:rsid w:val="003F0D0A"/>
    <w:rsid w:val="003F68C9"/>
    <w:rsid w:val="0040626D"/>
    <w:rsid w:val="0041290B"/>
    <w:rsid w:val="00413448"/>
    <w:rsid w:val="00415C35"/>
    <w:rsid w:val="00435FFC"/>
    <w:rsid w:val="00450C35"/>
    <w:rsid w:val="004512DD"/>
    <w:rsid w:val="0045258C"/>
    <w:rsid w:val="00456643"/>
    <w:rsid w:val="00474C4E"/>
    <w:rsid w:val="00475FE2"/>
    <w:rsid w:val="00485D04"/>
    <w:rsid w:val="004864CD"/>
    <w:rsid w:val="00496049"/>
    <w:rsid w:val="004B0695"/>
    <w:rsid w:val="004B3FAF"/>
    <w:rsid w:val="004C31D2"/>
    <w:rsid w:val="004C750C"/>
    <w:rsid w:val="004E35F9"/>
    <w:rsid w:val="004E63E0"/>
    <w:rsid w:val="004E77BC"/>
    <w:rsid w:val="00504796"/>
    <w:rsid w:val="00507FDE"/>
    <w:rsid w:val="0053367F"/>
    <w:rsid w:val="005356AF"/>
    <w:rsid w:val="005507A9"/>
    <w:rsid w:val="005534CB"/>
    <w:rsid w:val="005613A0"/>
    <w:rsid w:val="00562592"/>
    <w:rsid w:val="00566975"/>
    <w:rsid w:val="00572982"/>
    <w:rsid w:val="00576EDE"/>
    <w:rsid w:val="00583675"/>
    <w:rsid w:val="00590E09"/>
    <w:rsid w:val="0059227E"/>
    <w:rsid w:val="00594270"/>
    <w:rsid w:val="005968BB"/>
    <w:rsid w:val="00597B0E"/>
    <w:rsid w:val="005A0B81"/>
    <w:rsid w:val="005A17FC"/>
    <w:rsid w:val="005B29D9"/>
    <w:rsid w:val="005B7CDD"/>
    <w:rsid w:val="005C1D4D"/>
    <w:rsid w:val="005C5903"/>
    <w:rsid w:val="005E7B40"/>
    <w:rsid w:val="006019C0"/>
    <w:rsid w:val="00603841"/>
    <w:rsid w:val="006157D3"/>
    <w:rsid w:val="006262AC"/>
    <w:rsid w:val="00634BB1"/>
    <w:rsid w:val="0063674E"/>
    <w:rsid w:val="0064638A"/>
    <w:rsid w:val="006559DE"/>
    <w:rsid w:val="00655D50"/>
    <w:rsid w:val="006701C0"/>
    <w:rsid w:val="006735A4"/>
    <w:rsid w:val="00674108"/>
    <w:rsid w:val="0067599C"/>
    <w:rsid w:val="00677360"/>
    <w:rsid w:val="006815A7"/>
    <w:rsid w:val="006832CC"/>
    <w:rsid w:val="0069470F"/>
    <w:rsid w:val="006A79CB"/>
    <w:rsid w:val="006B7490"/>
    <w:rsid w:val="006B7937"/>
    <w:rsid w:val="006C0149"/>
    <w:rsid w:val="006C69EC"/>
    <w:rsid w:val="006E3158"/>
    <w:rsid w:val="006E4124"/>
    <w:rsid w:val="006F53F5"/>
    <w:rsid w:val="006F548D"/>
    <w:rsid w:val="007005DF"/>
    <w:rsid w:val="00700AB5"/>
    <w:rsid w:val="007208B1"/>
    <w:rsid w:val="00740F60"/>
    <w:rsid w:val="00745399"/>
    <w:rsid w:val="007461DF"/>
    <w:rsid w:val="007609BE"/>
    <w:rsid w:val="007657F9"/>
    <w:rsid w:val="00772F22"/>
    <w:rsid w:val="0078245B"/>
    <w:rsid w:val="00793857"/>
    <w:rsid w:val="00797DF5"/>
    <w:rsid w:val="007A1ACB"/>
    <w:rsid w:val="007A62FF"/>
    <w:rsid w:val="007B00D8"/>
    <w:rsid w:val="007B2702"/>
    <w:rsid w:val="007B635E"/>
    <w:rsid w:val="007C0734"/>
    <w:rsid w:val="007C216E"/>
    <w:rsid w:val="007C77B3"/>
    <w:rsid w:val="007E0429"/>
    <w:rsid w:val="007E37CA"/>
    <w:rsid w:val="007F2B9E"/>
    <w:rsid w:val="00820579"/>
    <w:rsid w:val="00825A38"/>
    <w:rsid w:val="00831A47"/>
    <w:rsid w:val="008333F6"/>
    <w:rsid w:val="008735C5"/>
    <w:rsid w:val="00874C53"/>
    <w:rsid w:val="0088125B"/>
    <w:rsid w:val="00890FBA"/>
    <w:rsid w:val="00891C2D"/>
    <w:rsid w:val="008B165A"/>
    <w:rsid w:val="008B2A36"/>
    <w:rsid w:val="008B2D1B"/>
    <w:rsid w:val="008B3485"/>
    <w:rsid w:val="008B6EE1"/>
    <w:rsid w:val="008B764B"/>
    <w:rsid w:val="008C70D7"/>
    <w:rsid w:val="008C731D"/>
    <w:rsid w:val="008D3F46"/>
    <w:rsid w:val="008E03AA"/>
    <w:rsid w:val="008E1A2E"/>
    <w:rsid w:val="008E1B94"/>
    <w:rsid w:val="008F253B"/>
    <w:rsid w:val="0090097D"/>
    <w:rsid w:val="00901F40"/>
    <w:rsid w:val="00905000"/>
    <w:rsid w:val="009102A2"/>
    <w:rsid w:val="00912B6D"/>
    <w:rsid w:val="00912F51"/>
    <w:rsid w:val="00914887"/>
    <w:rsid w:val="00920DA3"/>
    <w:rsid w:val="00926BDF"/>
    <w:rsid w:val="00932FB7"/>
    <w:rsid w:val="009352FE"/>
    <w:rsid w:val="00937C5C"/>
    <w:rsid w:val="00941617"/>
    <w:rsid w:val="00943A2E"/>
    <w:rsid w:val="00950710"/>
    <w:rsid w:val="009524E9"/>
    <w:rsid w:val="00966314"/>
    <w:rsid w:val="009743E3"/>
    <w:rsid w:val="00980D75"/>
    <w:rsid w:val="009810CE"/>
    <w:rsid w:val="009811CE"/>
    <w:rsid w:val="00986235"/>
    <w:rsid w:val="009C45A9"/>
    <w:rsid w:val="009D1BD7"/>
    <w:rsid w:val="009D63D5"/>
    <w:rsid w:val="009E346F"/>
    <w:rsid w:val="009E623A"/>
    <w:rsid w:val="009F76F0"/>
    <w:rsid w:val="00A03484"/>
    <w:rsid w:val="00A03DD1"/>
    <w:rsid w:val="00A22AE8"/>
    <w:rsid w:val="00A30403"/>
    <w:rsid w:val="00A33639"/>
    <w:rsid w:val="00A3609B"/>
    <w:rsid w:val="00A47413"/>
    <w:rsid w:val="00A579F7"/>
    <w:rsid w:val="00A63087"/>
    <w:rsid w:val="00A71EDE"/>
    <w:rsid w:val="00A7384B"/>
    <w:rsid w:val="00A741CD"/>
    <w:rsid w:val="00A75459"/>
    <w:rsid w:val="00A80DDA"/>
    <w:rsid w:val="00AA1F3F"/>
    <w:rsid w:val="00AA46C5"/>
    <w:rsid w:val="00AA5714"/>
    <w:rsid w:val="00AA6657"/>
    <w:rsid w:val="00AB2507"/>
    <w:rsid w:val="00AB67C2"/>
    <w:rsid w:val="00AC499C"/>
    <w:rsid w:val="00AD00F2"/>
    <w:rsid w:val="00AD0FB1"/>
    <w:rsid w:val="00AD5B3F"/>
    <w:rsid w:val="00AF0794"/>
    <w:rsid w:val="00B02BE4"/>
    <w:rsid w:val="00B07362"/>
    <w:rsid w:val="00B17D9D"/>
    <w:rsid w:val="00B22EB8"/>
    <w:rsid w:val="00B27E03"/>
    <w:rsid w:val="00B37EE3"/>
    <w:rsid w:val="00B60DA5"/>
    <w:rsid w:val="00B81D61"/>
    <w:rsid w:val="00BA642F"/>
    <w:rsid w:val="00BA6797"/>
    <w:rsid w:val="00BB030C"/>
    <w:rsid w:val="00BB05B3"/>
    <w:rsid w:val="00BB23A7"/>
    <w:rsid w:val="00BB4224"/>
    <w:rsid w:val="00BC5957"/>
    <w:rsid w:val="00BD5304"/>
    <w:rsid w:val="00BD610C"/>
    <w:rsid w:val="00BD7784"/>
    <w:rsid w:val="00BE15FF"/>
    <w:rsid w:val="00BE6739"/>
    <w:rsid w:val="00BF4578"/>
    <w:rsid w:val="00C003FB"/>
    <w:rsid w:val="00C00932"/>
    <w:rsid w:val="00C04A47"/>
    <w:rsid w:val="00C141DC"/>
    <w:rsid w:val="00C44AC4"/>
    <w:rsid w:val="00C709EF"/>
    <w:rsid w:val="00C71B85"/>
    <w:rsid w:val="00C94C1F"/>
    <w:rsid w:val="00CB12CD"/>
    <w:rsid w:val="00CC2680"/>
    <w:rsid w:val="00CE53F2"/>
    <w:rsid w:val="00CF06DB"/>
    <w:rsid w:val="00D00098"/>
    <w:rsid w:val="00D044EE"/>
    <w:rsid w:val="00D20FCA"/>
    <w:rsid w:val="00D24A1B"/>
    <w:rsid w:val="00D25335"/>
    <w:rsid w:val="00D314EE"/>
    <w:rsid w:val="00D352C7"/>
    <w:rsid w:val="00D35ABB"/>
    <w:rsid w:val="00D40A53"/>
    <w:rsid w:val="00D410E6"/>
    <w:rsid w:val="00D445C8"/>
    <w:rsid w:val="00D4762F"/>
    <w:rsid w:val="00D50697"/>
    <w:rsid w:val="00D578A9"/>
    <w:rsid w:val="00D61F39"/>
    <w:rsid w:val="00D66B59"/>
    <w:rsid w:val="00D762FA"/>
    <w:rsid w:val="00D975C0"/>
    <w:rsid w:val="00DA4C59"/>
    <w:rsid w:val="00DB0520"/>
    <w:rsid w:val="00DB1E10"/>
    <w:rsid w:val="00DC351C"/>
    <w:rsid w:val="00DD5FE9"/>
    <w:rsid w:val="00DD6235"/>
    <w:rsid w:val="00DD7979"/>
    <w:rsid w:val="00DE7C81"/>
    <w:rsid w:val="00DF289E"/>
    <w:rsid w:val="00DF5ACD"/>
    <w:rsid w:val="00E0418D"/>
    <w:rsid w:val="00E04409"/>
    <w:rsid w:val="00E176AA"/>
    <w:rsid w:val="00E250D0"/>
    <w:rsid w:val="00E35BCF"/>
    <w:rsid w:val="00E43829"/>
    <w:rsid w:val="00E47399"/>
    <w:rsid w:val="00E478E3"/>
    <w:rsid w:val="00E56A27"/>
    <w:rsid w:val="00E579CD"/>
    <w:rsid w:val="00E625B4"/>
    <w:rsid w:val="00E62B15"/>
    <w:rsid w:val="00E84EAA"/>
    <w:rsid w:val="00E861BC"/>
    <w:rsid w:val="00EA0E98"/>
    <w:rsid w:val="00EA61E8"/>
    <w:rsid w:val="00EA6479"/>
    <w:rsid w:val="00EB002A"/>
    <w:rsid w:val="00EB55A8"/>
    <w:rsid w:val="00EC74E3"/>
    <w:rsid w:val="00ED5F8A"/>
    <w:rsid w:val="00EE2DF5"/>
    <w:rsid w:val="00EF75E1"/>
    <w:rsid w:val="00F0096C"/>
    <w:rsid w:val="00F02354"/>
    <w:rsid w:val="00F03D1E"/>
    <w:rsid w:val="00F05F4F"/>
    <w:rsid w:val="00F10972"/>
    <w:rsid w:val="00F20B0C"/>
    <w:rsid w:val="00F30432"/>
    <w:rsid w:val="00F30937"/>
    <w:rsid w:val="00F42F61"/>
    <w:rsid w:val="00F43DBC"/>
    <w:rsid w:val="00F447CD"/>
    <w:rsid w:val="00F461DA"/>
    <w:rsid w:val="00F46F71"/>
    <w:rsid w:val="00F57755"/>
    <w:rsid w:val="00F67616"/>
    <w:rsid w:val="00F679DB"/>
    <w:rsid w:val="00F70D7D"/>
    <w:rsid w:val="00F82776"/>
    <w:rsid w:val="00F875ED"/>
    <w:rsid w:val="00F909EE"/>
    <w:rsid w:val="00F94D2E"/>
    <w:rsid w:val="00F96851"/>
    <w:rsid w:val="00F970CF"/>
    <w:rsid w:val="00FA283B"/>
    <w:rsid w:val="00FA34D1"/>
    <w:rsid w:val="00FA56F4"/>
    <w:rsid w:val="00FA697B"/>
    <w:rsid w:val="00FB18AA"/>
    <w:rsid w:val="00FB1AFF"/>
    <w:rsid w:val="00FB351D"/>
    <w:rsid w:val="00FC2D93"/>
    <w:rsid w:val="00FC39A0"/>
    <w:rsid w:val="00FC4B32"/>
    <w:rsid w:val="00FD1337"/>
    <w:rsid w:val="00FE6E27"/>
    <w:rsid w:val="00FF05A6"/>
    <w:rsid w:val="00FF1EC3"/>
    <w:rsid w:val="00FF5736"/>
    <w:rsid w:val="24EC6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4F48E0B"/>
  <w15:docId w15:val="{C2AF5E2F-FD3A-489B-914E-6237A894D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FC2D93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890FB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FC2D93"/>
    <w:pPr>
      <w:keepNext/>
      <w:spacing w:before="240" w:after="60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paragraph" w:styleId="Nagwek6">
    <w:name w:val="heading 6"/>
    <w:basedOn w:val="Normalny"/>
    <w:next w:val="Normalny"/>
    <w:link w:val="Nagwek6Znak"/>
    <w:semiHidden/>
    <w:unhideWhenUsed/>
    <w:qFormat/>
    <w:rsid w:val="00BD7784"/>
    <w:pPr>
      <w:keepNext/>
      <w:widowControl w:val="0"/>
      <w:numPr>
        <w:ilvl w:val="12"/>
      </w:numPr>
      <w:spacing w:after="0" w:line="300" w:lineRule="auto"/>
      <w:ind w:firstLine="576"/>
      <w:jc w:val="center"/>
      <w:outlineLvl w:val="5"/>
    </w:pPr>
    <w:rPr>
      <w:rFonts w:ascii="Times New Roman" w:eastAsia="Times New Roman" w:hAnsi="Times New Roman"/>
      <w:b/>
      <w:bCs/>
      <w:sz w:val="26"/>
      <w:szCs w:val="26"/>
      <w:u w:val="single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F96851"/>
    <w:pPr>
      <w:ind w:left="720"/>
      <w:contextualSpacing/>
    </w:pPr>
  </w:style>
  <w:style w:type="paragraph" w:customStyle="1" w:styleId="Default">
    <w:name w:val="Default"/>
    <w:rsid w:val="00285E71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Nagwek">
    <w:name w:val="header"/>
    <w:basedOn w:val="Normalny"/>
    <w:link w:val="NagwekZnak"/>
    <w:uiPriority w:val="99"/>
    <w:unhideWhenUsed/>
    <w:rsid w:val="00C71B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71B85"/>
  </w:style>
  <w:style w:type="paragraph" w:styleId="Stopka">
    <w:name w:val="footer"/>
    <w:basedOn w:val="Normalny"/>
    <w:link w:val="StopkaZnak"/>
    <w:uiPriority w:val="99"/>
    <w:unhideWhenUsed/>
    <w:rsid w:val="00C71B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71B85"/>
  </w:style>
  <w:style w:type="paragraph" w:styleId="Tekstdymka">
    <w:name w:val="Balloon Text"/>
    <w:basedOn w:val="Normalny"/>
    <w:link w:val="TekstdymkaZnak"/>
    <w:uiPriority w:val="99"/>
    <w:semiHidden/>
    <w:unhideWhenUsed/>
    <w:rsid w:val="006F54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6F548D"/>
    <w:rPr>
      <w:rFonts w:ascii="Tahoma" w:hAnsi="Tahoma" w:cs="Tahoma"/>
      <w:sz w:val="16"/>
      <w:szCs w:val="16"/>
      <w:lang w:eastAsia="en-US"/>
    </w:rPr>
  </w:style>
  <w:style w:type="paragraph" w:styleId="Bezodstpw">
    <w:name w:val="No Spacing"/>
    <w:uiPriority w:val="1"/>
    <w:qFormat/>
    <w:rsid w:val="00BD7784"/>
    <w:rPr>
      <w:sz w:val="22"/>
      <w:szCs w:val="22"/>
      <w:lang w:eastAsia="en-US"/>
    </w:rPr>
  </w:style>
  <w:style w:type="character" w:customStyle="1" w:styleId="Nagwek6Znak">
    <w:name w:val="Nagłówek 6 Znak"/>
    <w:link w:val="Nagwek6"/>
    <w:semiHidden/>
    <w:rsid w:val="00BD7784"/>
    <w:rPr>
      <w:rFonts w:ascii="Times New Roman" w:eastAsia="Times New Roman" w:hAnsi="Times New Roman"/>
      <w:b/>
      <w:bCs/>
      <w:sz w:val="26"/>
      <w:szCs w:val="26"/>
      <w:u w:val="single"/>
    </w:rPr>
  </w:style>
  <w:style w:type="paragraph" w:styleId="Tekstpodstawowywcity">
    <w:name w:val="Body Text Indent"/>
    <w:basedOn w:val="Normalny"/>
    <w:link w:val="TekstpodstawowywcityZnak"/>
    <w:semiHidden/>
    <w:unhideWhenUsed/>
    <w:rsid w:val="00BD7784"/>
    <w:pPr>
      <w:tabs>
        <w:tab w:val="left" w:pos="4820"/>
      </w:tabs>
      <w:spacing w:after="0" w:line="360" w:lineRule="auto"/>
      <w:ind w:left="284" w:firstLine="426"/>
      <w:jc w:val="both"/>
    </w:pPr>
    <w:rPr>
      <w:rFonts w:ascii="Times New Roman" w:eastAsia="Times New Roman" w:hAnsi="Times New Roman"/>
      <w:sz w:val="26"/>
      <w:szCs w:val="20"/>
      <w:lang w:val="x-none" w:eastAsia="x-none"/>
    </w:rPr>
  </w:style>
  <w:style w:type="character" w:customStyle="1" w:styleId="TekstpodstawowywcityZnak">
    <w:name w:val="Tekst podstawowy wcięty Znak"/>
    <w:link w:val="Tekstpodstawowywcity"/>
    <w:semiHidden/>
    <w:rsid w:val="00BD7784"/>
    <w:rPr>
      <w:rFonts w:ascii="Times New Roman" w:eastAsia="Times New Roman" w:hAnsi="Times New Roman"/>
      <w:sz w:val="26"/>
      <w:lang w:val="x-none" w:eastAsia="x-none"/>
    </w:rPr>
  </w:style>
  <w:style w:type="character" w:customStyle="1" w:styleId="Nagwek1Znak">
    <w:name w:val="Nagłówek 1 Znak"/>
    <w:link w:val="Nagwek1"/>
    <w:uiPriority w:val="9"/>
    <w:rsid w:val="00FC2D93"/>
    <w:rPr>
      <w:rFonts w:ascii="Calibri Light" w:eastAsia="Times New Roman" w:hAnsi="Calibri Light" w:cs="Times New Roman"/>
      <w:b/>
      <w:bCs/>
      <w:kern w:val="32"/>
      <w:sz w:val="32"/>
      <w:szCs w:val="32"/>
      <w:lang w:eastAsia="en-US"/>
    </w:rPr>
  </w:style>
  <w:style w:type="character" w:customStyle="1" w:styleId="Nagwek3Znak">
    <w:name w:val="Nagłówek 3 Znak"/>
    <w:link w:val="Nagwek3"/>
    <w:uiPriority w:val="9"/>
    <w:semiHidden/>
    <w:rsid w:val="00FC2D93"/>
    <w:rPr>
      <w:rFonts w:ascii="Calibri Light" w:eastAsia="Times New Roman" w:hAnsi="Calibri Light" w:cs="Times New Roman"/>
      <w:b/>
      <w:bCs/>
      <w:sz w:val="26"/>
      <w:szCs w:val="26"/>
      <w:lang w:eastAsia="en-US"/>
    </w:rPr>
  </w:style>
  <w:style w:type="paragraph" w:styleId="Tekstpodstawowy">
    <w:name w:val="Body Text"/>
    <w:basedOn w:val="Normalny"/>
    <w:link w:val="TekstpodstawowyZnak"/>
    <w:uiPriority w:val="99"/>
    <w:unhideWhenUsed/>
    <w:rsid w:val="00825A38"/>
    <w:pPr>
      <w:spacing w:after="120"/>
    </w:pPr>
  </w:style>
  <w:style w:type="character" w:customStyle="1" w:styleId="TekstpodstawowyZnak">
    <w:name w:val="Tekst podstawowy Znak"/>
    <w:link w:val="Tekstpodstawowy"/>
    <w:uiPriority w:val="99"/>
    <w:rsid w:val="00825A38"/>
    <w:rPr>
      <w:sz w:val="22"/>
      <w:szCs w:val="22"/>
      <w:lang w:eastAsia="en-US"/>
    </w:rPr>
  </w:style>
  <w:style w:type="character" w:styleId="Odwoaniedokomentarza">
    <w:name w:val="annotation reference"/>
    <w:uiPriority w:val="99"/>
    <w:semiHidden/>
    <w:unhideWhenUsed/>
    <w:rsid w:val="00BE673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E6739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rsid w:val="00BE6739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E6739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BE6739"/>
    <w:rPr>
      <w:b/>
      <w:bCs/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90FBA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90FBA"/>
    <w:rPr>
      <w:lang w:eastAsia="en-US"/>
    </w:rPr>
  </w:style>
  <w:style w:type="character" w:styleId="Odwoanieprzypisudolnego">
    <w:name w:val="footnote reference"/>
    <w:uiPriority w:val="99"/>
    <w:semiHidden/>
    <w:unhideWhenUsed/>
    <w:rsid w:val="00890FBA"/>
    <w:rPr>
      <w:vertAlign w:val="superscript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890FB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table" w:styleId="Tabela-Siatka">
    <w:name w:val="Table Grid"/>
    <w:basedOn w:val="Standardowy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ipercze">
    <w:name w:val="Hyperlink"/>
    <w:basedOn w:val="Domylnaczcionkaakapitu"/>
    <w:uiPriority w:val="99"/>
    <w:unhideWhenUsed/>
    <w:rsid w:val="00AD0FB1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D0FB1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D0FB1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D0FB1"/>
    <w:rPr>
      <w:lang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D0FB1"/>
    <w:rPr>
      <w:vertAlign w:val="superscript"/>
    </w:rPr>
  </w:style>
  <w:style w:type="character" w:styleId="Tekstzastpczy">
    <w:name w:val="Placeholder Text"/>
    <w:basedOn w:val="Domylnaczcionkaakapitu"/>
    <w:uiPriority w:val="99"/>
    <w:semiHidden/>
    <w:rsid w:val="0053367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34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7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2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B7E8310-1D96-43DF-A261-07C9221B3C51}"/>
      </w:docPartPr>
      <w:docPartBody>
        <w:p w:rsidR="00D82544" w:rsidRDefault="0004400D">
          <w:r w:rsidRPr="005A0572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DefaultPlaceholder_-185401344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4517EAD-B3DE-4738-92E8-04FC0E9286B5}"/>
      </w:docPartPr>
      <w:docPartBody>
        <w:p w:rsidR="00D82544" w:rsidRDefault="0004400D"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efaultPlaceholder_-185401343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E25C3DF-EE83-419A-82BA-B80BE6F33A85}"/>
      </w:docPartPr>
      <w:docPartBody>
        <w:p w:rsidR="00D82544" w:rsidRDefault="0004400D"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DefaultPlaceholder_-185401343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6942C0A-E0AE-4705-9447-DE2CF4ADD151}"/>
      </w:docPartPr>
      <w:docPartBody>
        <w:p w:rsidR="00D82544" w:rsidRDefault="0004400D"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8A6A258F3C1846F7A5541B464821179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0E336BD-BD34-4ADF-B3D4-1B527559D146}"/>
      </w:docPartPr>
      <w:docPartBody>
        <w:p w:rsidR="00D82544" w:rsidRDefault="0004400D" w:rsidP="0004400D">
          <w:pPr>
            <w:pStyle w:val="8A6A258F3C1846F7A5541B4648211799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F890B2CF7E4040B49B9414320BA9D8D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EFDB7B5-9AB3-4C09-BB44-751723E23E1E}"/>
      </w:docPartPr>
      <w:docPartBody>
        <w:p w:rsidR="00D82544" w:rsidRDefault="0004400D" w:rsidP="0004400D">
          <w:pPr>
            <w:pStyle w:val="F890B2CF7E4040B49B9414320BA9D8D5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238D3FF3143411A9E46F73A277C75E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0FBD566-C0E9-46D8-9BFE-9619F1826E18}"/>
      </w:docPartPr>
      <w:docPartBody>
        <w:p w:rsidR="00D82544" w:rsidRDefault="0004400D" w:rsidP="0004400D">
          <w:pPr>
            <w:pStyle w:val="4238D3FF3143411A9E46F73A277C75EA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1D2F974909284606AD2869582D568FE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F17B1FB-EBE6-4D5F-851E-2E5A988F7876}"/>
      </w:docPartPr>
      <w:docPartBody>
        <w:p w:rsidR="00D82544" w:rsidRDefault="0004400D" w:rsidP="0004400D">
          <w:pPr>
            <w:pStyle w:val="1D2F974909284606AD2869582D568FE9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ACC52265F6D4264B4AD5843BD55762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B77B81D-DBB8-4632-A2F7-D01BCC7E9722}"/>
      </w:docPartPr>
      <w:docPartBody>
        <w:p w:rsidR="00D82544" w:rsidRDefault="0004400D" w:rsidP="0004400D">
          <w:pPr>
            <w:pStyle w:val="3ACC52265F6D4264B4AD5843BD557621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B49B644209964A5CA442A10397100E7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C3066C6-EF79-4EA4-A071-7B5A703F4BB6}"/>
      </w:docPartPr>
      <w:docPartBody>
        <w:p w:rsidR="00D82544" w:rsidRDefault="0004400D" w:rsidP="0004400D">
          <w:pPr>
            <w:pStyle w:val="B49B644209964A5CA442A10397100E71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A7010F20FE84723995ABB2D6F9F0FC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61EA534-BE1F-4FE4-B01A-97E30E5DA794}"/>
      </w:docPartPr>
      <w:docPartBody>
        <w:p w:rsidR="00F10A82" w:rsidRDefault="00FD5CA8" w:rsidP="00FD5CA8">
          <w:pPr>
            <w:pStyle w:val="7A7010F20FE84723995ABB2D6F9F0FC1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1B1CE811C2A4940B2587262F247FC6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16DF350-BA45-4901-A81F-8AD4C6136C6A}"/>
      </w:docPartPr>
      <w:docPartBody>
        <w:p w:rsidR="00F10A82" w:rsidRDefault="00FD5CA8" w:rsidP="00FD5CA8">
          <w:pPr>
            <w:pStyle w:val="31B1CE811C2A4940B2587262F247FC6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267A92979984EAD8769B74A1E31BB4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A5B375F-B4AC-481A-8948-070434DF8496}"/>
      </w:docPartPr>
      <w:docPartBody>
        <w:p w:rsidR="0020778E" w:rsidRDefault="00F10A82" w:rsidP="00F10A82">
          <w:pPr>
            <w:pStyle w:val="D267A92979984EAD8769B74A1E31BB4F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97DBEFEFED154DA58E43FE4F892B1B8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350C89D-3FE5-46AF-8C3D-CA8B8462B3BD}"/>
      </w:docPartPr>
      <w:docPartBody>
        <w:p w:rsidR="0020778E" w:rsidRDefault="00F10A82" w:rsidP="00F10A82">
          <w:pPr>
            <w:pStyle w:val="97DBEFEFED154DA58E43FE4F892B1B87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6E8F86C3AFF452B9DE19F6F2A01D25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0F3D0FD-F801-4838-BDB1-57B18FA04E97}"/>
      </w:docPartPr>
      <w:docPartBody>
        <w:p w:rsidR="0020778E" w:rsidRDefault="00F10A82" w:rsidP="00F10A82">
          <w:pPr>
            <w:pStyle w:val="36E8F86C3AFF452B9DE19F6F2A01D258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A70389796E34212986848792410B86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48E19F7-E14F-484E-A412-F1371D20B77C}"/>
      </w:docPartPr>
      <w:docPartBody>
        <w:p w:rsidR="0020778E" w:rsidRDefault="00F10A82" w:rsidP="00F10A82">
          <w:pPr>
            <w:pStyle w:val="0A70389796E34212986848792410B86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CF67939C68B6433094920359BB2ED8A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640E28E-916B-4F2B-A563-E185AAD2F6EC}"/>
      </w:docPartPr>
      <w:docPartBody>
        <w:p w:rsidR="0020778E" w:rsidRDefault="00F10A82" w:rsidP="00F10A82">
          <w:pPr>
            <w:pStyle w:val="CF67939C68B6433094920359BB2ED8A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D4F9AA7F2A140569BD4753DA25ED1D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0E2411E-0603-4769-A32E-95297B5A949F}"/>
      </w:docPartPr>
      <w:docPartBody>
        <w:p w:rsidR="0020778E" w:rsidRDefault="00F10A82" w:rsidP="00F10A82">
          <w:pPr>
            <w:pStyle w:val="2D4F9AA7F2A140569BD4753DA25ED1D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1E94336E55D24C7292C66142E4DD1AA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BC12401-EE01-4DA9-8BD3-A83D3BCFC02B}"/>
      </w:docPartPr>
      <w:docPartBody>
        <w:p w:rsidR="0090773D" w:rsidRDefault="004D01F1" w:rsidP="004D01F1">
          <w:pPr>
            <w:pStyle w:val="1E94336E55D24C7292C66142E4DD1AA6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8F9BC6B3F39D4C76821F4EB1924766D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5B558F5-4400-45F1-BE05-71CEB129F8DA}"/>
      </w:docPartPr>
      <w:docPartBody>
        <w:p w:rsidR="0090773D" w:rsidRDefault="004D01F1" w:rsidP="004D01F1">
          <w:pPr>
            <w:pStyle w:val="8F9BC6B3F39D4C76821F4EB1924766D4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7B72E77AB42148EBBB2BE8693C9674A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6DB38F3-FFCA-4ADB-BF0A-34E0676EAA7D}"/>
      </w:docPartPr>
      <w:docPartBody>
        <w:p w:rsidR="0090773D" w:rsidRDefault="004D01F1" w:rsidP="004D01F1">
          <w:pPr>
            <w:pStyle w:val="7B72E77AB42148EBBB2BE8693C9674A1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9A75A2CBD204FFA897710BC2BE81D2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3FC8211-1514-46B6-86EE-37535312EFD3}"/>
      </w:docPartPr>
      <w:docPartBody>
        <w:p w:rsidR="0090773D" w:rsidRDefault="004D01F1" w:rsidP="004D01F1">
          <w:pPr>
            <w:pStyle w:val="89A75A2CBD204FFA897710BC2BE81D2F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9C1F7402542447E7A7CAFFAE6E99598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8E2239B-D850-409F-8745-B7483EBF5A12}"/>
      </w:docPartPr>
      <w:docPartBody>
        <w:p w:rsidR="0090773D" w:rsidRDefault="004D01F1" w:rsidP="004D01F1">
          <w:pPr>
            <w:pStyle w:val="9C1F7402542447E7A7CAFFAE6E99598D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668D8AFD46A44AB69809FF5AD5850E4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B2376AD-F9F0-4ABD-882E-97D1C60B9BF2}"/>
      </w:docPartPr>
      <w:docPartBody>
        <w:p w:rsidR="0090773D" w:rsidRDefault="004D01F1" w:rsidP="004D01F1">
          <w:pPr>
            <w:pStyle w:val="668D8AFD46A44AB69809FF5AD5850E41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7926ADBBEAE4B69AE89F9FEEFC3931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DC05620-1768-48E0-B034-1EFC437BDC73}"/>
      </w:docPartPr>
      <w:docPartBody>
        <w:p w:rsidR="0090773D" w:rsidRDefault="004D01F1" w:rsidP="004D01F1">
          <w:pPr>
            <w:pStyle w:val="77926ADBBEAE4B69AE89F9FEEFC39310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EA745C0A64A6440D815C00F892F4C2A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1ADA5EE-1015-4111-959A-8F569477F4CC}"/>
      </w:docPartPr>
      <w:docPartBody>
        <w:p w:rsidR="0090773D" w:rsidRDefault="004D01F1" w:rsidP="004D01F1">
          <w:pPr>
            <w:pStyle w:val="EA745C0A64A6440D815C00F892F4C2A9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3C26FE8572A04DA68ACF9F9DF7F713C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494878C-8209-408B-9420-B005248B3BC4}"/>
      </w:docPartPr>
      <w:docPartBody>
        <w:p w:rsidR="0090773D" w:rsidRDefault="004D01F1" w:rsidP="004D01F1">
          <w:pPr>
            <w:pStyle w:val="3C26FE8572A04DA68ACF9F9DF7F713C1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1268F129E56B47868989A05FA3A5960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AAF6740-9B0E-48B3-A108-6286393955C7}"/>
      </w:docPartPr>
      <w:docPartBody>
        <w:p w:rsidR="0090773D" w:rsidRDefault="004D01F1" w:rsidP="004D01F1">
          <w:pPr>
            <w:pStyle w:val="1268F129E56B47868989A05FA3A59609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A74C5F20972D40F58BD64C49CF80956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7A67DAC-862C-4BC3-938E-8C560B6443B5}"/>
      </w:docPartPr>
      <w:docPartBody>
        <w:p w:rsidR="0090773D" w:rsidRDefault="004D01F1" w:rsidP="004D01F1">
          <w:pPr>
            <w:pStyle w:val="A74C5F20972D40F58BD64C49CF809561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61889FA947B94CFCA855CE92DBCAB15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78504AF-ED40-41EB-99B9-1DCAB2729FDF}"/>
      </w:docPartPr>
      <w:docPartBody>
        <w:p w:rsidR="0090773D" w:rsidRDefault="004D01F1" w:rsidP="004D01F1">
          <w:pPr>
            <w:pStyle w:val="61889FA947B94CFCA855CE92DBCAB151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9A97AC2E183F4B8C8CA95F35B24AA1C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21F9CF3-2F9F-49E2-AB88-A3530985A6C0}"/>
      </w:docPartPr>
      <w:docPartBody>
        <w:p w:rsidR="0090773D" w:rsidRDefault="004D01F1" w:rsidP="004D01F1">
          <w:pPr>
            <w:pStyle w:val="9A97AC2E183F4B8C8CA95F35B24AA1CD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64E161A000444767ABCC6CA56AED765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4AD8099-BE46-4382-9E87-562C5983E201}"/>
      </w:docPartPr>
      <w:docPartBody>
        <w:p w:rsidR="0090773D" w:rsidRDefault="004D01F1" w:rsidP="004D01F1">
          <w:pPr>
            <w:pStyle w:val="64E161A000444767ABCC6CA56AED7656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ED69ED06ED264CE98196F27D6628CCF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4FE0E1E-641B-4C13-96B9-C3EF83B8BC8C}"/>
      </w:docPartPr>
      <w:docPartBody>
        <w:p w:rsidR="0090773D" w:rsidRDefault="004D01F1" w:rsidP="004D01F1">
          <w:pPr>
            <w:pStyle w:val="ED69ED06ED264CE98196F27D6628CCF0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B65E2E7743B74DDB9C0234499362F3E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C5AF270-08AE-45DF-A92B-60A041228FA8}"/>
      </w:docPartPr>
      <w:docPartBody>
        <w:p w:rsidR="0090773D" w:rsidRDefault="004D01F1" w:rsidP="004D01F1">
          <w:pPr>
            <w:pStyle w:val="B65E2E7743B74DDB9C0234499362F3E3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263CFB55F13475FA3AC276649A8744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EEED9FE-DDE5-4A96-80DF-0CA9A98BFA47}"/>
      </w:docPartPr>
      <w:docPartBody>
        <w:p w:rsidR="0090773D" w:rsidRDefault="004D01F1" w:rsidP="004D01F1">
          <w:pPr>
            <w:pStyle w:val="3263CFB55F13475FA3AC276649A8744D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93DE411688F4415A91117DED450FD7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0666905-3AB5-4301-91CA-D6338CA0D981}"/>
      </w:docPartPr>
      <w:docPartBody>
        <w:p w:rsidR="0090773D" w:rsidRDefault="004D01F1" w:rsidP="004D01F1">
          <w:pPr>
            <w:pStyle w:val="393DE411688F4415A91117DED450FD73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788304DCA174E64AB14ACCCE4219DB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1015822-D187-4E27-9EE7-45B764D82A10}"/>
      </w:docPartPr>
      <w:docPartBody>
        <w:p w:rsidR="0090773D" w:rsidRDefault="004D01F1" w:rsidP="004D01F1">
          <w:pPr>
            <w:pStyle w:val="0788304DCA174E64AB14ACCCE4219DB3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C9A8B8DD92B24002897AC4BFA791C13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43D2609-FB73-4139-A0F5-DAA7EC9BDE1D}"/>
      </w:docPartPr>
      <w:docPartBody>
        <w:p w:rsidR="0090773D" w:rsidRDefault="004D01F1" w:rsidP="004D01F1">
          <w:pPr>
            <w:pStyle w:val="C9A8B8DD92B24002897AC4BFA791C13E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F9765A86F9594D2A8B6F24CB04ECF52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C37E3A8-EE80-4531-AD95-A4A4A73ABB97}"/>
      </w:docPartPr>
      <w:docPartBody>
        <w:p w:rsidR="0090773D" w:rsidRDefault="004D01F1" w:rsidP="004D01F1">
          <w:pPr>
            <w:pStyle w:val="F9765A86F9594D2A8B6F24CB04ECF528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BC724AEDBC1742B2A518553A2FDD55D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007D967-4384-4CC2-93B0-46DAFF316D4B}"/>
      </w:docPartPr>
      <w:docPartBody>
        <w:p w:rsidR="0090773D" w:rsidRDefault="004D01F1" w:rsidP="004D01F1">
          <w:pPr>
            <w:pStyle w:val="BC724AEDBC1742B2A518553A2FDD55D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A23BBB9152704C46A2E283981ABA399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372B8B4-CADE-4749-8E68-5812132FE6E1}"/>
      </w:docPartPr>
      <w:docPartBody>
        <w:p w:rsidR="0090773D" w:rsidRDefault="004D01F1" w:rsidP="004D01F1">
          <w:pPr>
            <w:pStyle w:val="A23BBB9152704C46A2E283981ABA3994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62F79F993BC44968906554FEE61385B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CAA0C4E-5182-476B-BC4E-C42F36034D8C}"/>
      </w:docPartPr>
      <w:docPartBody>
        <w:p w:rsidR="0090773D" w:rsidRDefault="004D01F1" w:rsidP="004D01F1">
          <w:pPr>
            <w:pStyle w:val="62F79F993BC44968906554FEE61385B1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CB10C2B501349B3B2B55857BA46D79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2331468-B299-48A9-9037-4D9330004BFE}"/>
      </w:docPartPr>
      <w:docPartBody>
        <w:p w:rsidR="0090773D" w:rsidRDefault="004D01F1" w:rsidP="004D01F1">
          <w:pPr>
            <w:pStyle w:val="4CB10C2B501349B3B2B55857BA46D792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D72DF3C149574DED8BA8C0DF04B43FE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CCB5719-07C5-4D0B-92E4-AFF27EF2D6A6}"/>
      </w:docPartPr>
      <w:docPartBody>
        <w:p w:rsidR="0090773D" w:rsidRDefault="004D01F1" w:rsidP="004D01F1">
          <w:pPr>
            <w:pStyle w:val="D72DF3C149574DED8BA8C0DF04B43FE1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983F226DB13F48F9A73FC96D41DF00D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2E7456E-6E4E-4BF6-8BB6-B1381D1D5A7F}"/>
      </w:docPartPr>
      <w:docPartBody>
        <w:p w:rsidR="0090773D" w:rsidRDefault="004D01F1" w:rsidP="004D01F1">
          <w:pPr>
            <w:pStyle w:val="983F226DB13F48F9A73FC96D41DF00D2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EDE62C60736040A4A4C2506E67FB73A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A5F86B6-0281-4AAE-9109-A0EF1049FBCD}"/>
      </w:docPartPr>
      <w:docPartBody>
        <w:p w:rsidR="0090773D" w:rsidRDefault="004D01F1" w:rsidP="004D01F1">
          <w:pPr>
            <w:pStyle w:val="EDE62C60736040A4A4C2506E67FB73A7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E1E847B5C22F4C76B927D38A95C23A0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BA9529E-5C35-4CC9-9927-DA3E880D7114}"/>
      </w:docPartPr>
      <w:docPartBody>
        <w:p w:rsidR="0090773D" w:rsidRDefault="004D01F1" w:rsidP="004D01F1">
          <w:pPr>
            <w:pStyle w:val="E1E847B5C22F4C76B927D38A95C23A0D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5458F5EB8C54E5A849D2B456D2F306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CDBBA52-2E61-4798-A1CE-9659E65E8B92}"/>
      </w:docPartPr>
      <w:docPartBody>
        <w:p w:rsidR="0090773D" w:rsidRDefault="004D01F1" w:rsidP="004D01F1">
          <w:pPr>
            <w:pStyle w:val="75458F5EB8C54E5A849D2B456D2F3064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CB958A95422F46BFBE3CE24FE2A09CD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37E0B32-1C2B-4540-9816-ACFB1CAF27D3}"/>
      </w:docPartPr>
      <w:docPartBody>
        <w:p w:rsidR="0090773D" w:rsidRDefault="004D01F1" w:rsidP="004D01F1">
          <w:pPr>
            <w:pStyle w:val="CB958A95422F46BFBE3CE24FE2A09CD6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D58F4111810D47C598CF4CC6E93D0A8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2B4EEAB-62E3-4300-AC81-9B1A0CC0FE22}"/>
      </w:docPartPr>
      <w:docPartBody>
        <w:p w:rsidR="0090773D" w:rsidRDefault="004D01F1" w:rsidP="004D01F1">
          <w:pPr>
            <w:pStyle w:val="D58F4111810D47C598CF4CC6E93D0A83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9146874C36704AFC8EFB85A7033C08A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EFF3A75-45BE-4749-945B-DE26723C650D}"/>
      </w:docPartPr>
      <w:docPartBody>
        <w:p w:rsidR="0090773D" w:rsidRDefault="004D01F1" w:rsidP="004D01F1">
          <w:pPr>
            <w:pStyle w:val="9146874C36704AFC8EFB85A7033C08A4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64506B563886484D9EB5A61CAB51F62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A31D8AA-34C1-4AC9-ABA5-9EB2F663C091}"/>
      </w:docPartPr>
      <w:docPartBody>
        <w:p w:rsidR="0090773D" w:rsidRDefault="004D01F1" w:rsidP="004D01F1">
          <w:pPr>
            <w:pStyle w:val="64506B563886484D9EB5A61CAB51F620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31B10F20FF9D4CB49E631686F3EFEDF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9359129-DCD9-4488-970F-A612F6A38ED2}"/>
      </w:docPartPr>
      <w:docPartBody>
        <w:p w:rsidR="0090773D" w:rsidRDefault="004D01F1" w:rsidP="004D01F1">
          <w:pPr>
            <w:pStyle w:val="31B10F20FF9D4CB49E631686F3EFEDF8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A69BDA887B9B475182A321908DC2ABD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11544FD-82E9-4CEA-8B2B-6EF50CF30B1F}"/>
      </w:docPartPr>
      <w:docPartBody>
        <w:p w:rsidR="0090773D" w:rsidRDefault="004D01F1" w:rsidP="004D01F1">
          <w:pPr>
            <w:pStyle w:val="A69BDA887B9B475182A321908DC2ABD2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62621E2554847F3977BD36F965FAD6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F1B2E0C-A675-4310-9107-8DC59A0B59A8}"/>
      </w:docPartPr>
      <w:docPartBody>
        <w:p w:rsidR="0090773D" w:rsidRDefault="004D01F1" w:rsidP="004D01F1">
          <w:pPr>
            <w:pStyle w:val="862621E2554847F3977BD36F965FAD6E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B88AE6590FA84A2FAE9D4CEE14BD7CC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7856E2D-2B84-48A1-A38B-FC0CC68592CF}"/>
      </w:docPartPr>
      <w:docPartBody>
        <w:p w:rsidR="0090773D" w:rsidRDefault="004D01F1" w:rsidP="004D01F1">
          <w:pPr>
            <w:pStyle w:val="B88AE6590FA84A2FAE9D4CEE14BD7CCF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CB3231D1C4CE4861BC37120A9570A6A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54E3F22-9FC1-4856-8295-597887166A15}"/>
      </w:docPartPr>
      <w:docPartBody>
        <w:p w:rsidR="0090773D" w:rsidRDefault="004D01F1" w:rsidP="004D01F1">
          <w:pPr>
            <w:pStyle w:val="CB3231D1C4CE4861BC37120A9570A6A1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25405AA070F420FAED34ECEBB4ADD3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89DB468-409F-42D3-A25F-78D506B436F5}"/>
      </w:docPartPr>
      <w:docPartBody>
        <w:p w:rsidR="0090773D" w:rsidRDefault="004D01F1" w:rsidP="004D01F1">
          <w:pPr>
            <w:pStyle w:val="325405AA070F420FAED34ECEBB4ADD30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59D54CCDB3BE4B149BFA3801001872B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DC704E2-98A4-47A6-9E1F-7B95995D599D}"/>
      </w:docPartPr>
      <w:docPartBody>
        <w:p w:rsidR="0090773D" w:rsidRDefault="004D01F1" w:rsidP="004D01F1">
          <w:pPr>
            <w:pStyle w:val="59D54CCDB3BE4B149BFA3801001872B3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995692DA1FE0457CA326B72A1DE28DB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8BB0AA5-CB19-40F7-827F-EE1941E02EDC}"/>
      </w:docPartPr>
      <w:docPartBody>
        <w:p w:rsidR="0090773D" w:rsidRDefault="004D01F1" w:rsidP="004D01F1">
          <w:pPr>
            <w:pStyle w:val="995692DA1FE0457CA326B72A1DE28DBF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9B177BE2D3A74987A5FA106751F72FF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23B411C-8241-4739-9BBF-313E3EB91719}"/>
      </w:docPartPr>
      <w:docPartBody>
        <w:p w:rsidR="0090773D" w:rsidRDefault="004D01F1" w:rsidP="004D01F1">
          <w:pPr>
            <w:pStyle w:val="9B177BE2D3A74987A5FA106751F72FF9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4AF5E70DFDCB49C2B819F87E74395B9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48CD665-0E31-4E55-84E2-E984E701C741}"/>
      </w:docPartPr>
      <w:docPartBody>
        <w:p w:rsidR="0090773D" w:rsidRDefault="004D01F1" w:rsidP="004D01F1">
          <w:pPr>
            <w:pStyle w:val="4AF5E70DFDCB49C2B819F87E74395B9F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72C6E86976604AA8B241DE26C898E77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60E9F4B-A634-4FEE-A72A-650924FCBCA8}"/>
      </w:docPartPr>
      <w:docPartBody>
        <w:p w:rsidR="0090773D" w:rsidRDefault="004D01F1" w:rsidP="004D01F1">
          <w:pPr>
            <w:pStyle w:val="72C6E86976604AA8B241DE26C898E770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B4AEC021FFD45CC9F4FD1BD697B56C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8BDA2EE-C17E-4A4C-AEDF-58C3F610ACB5}"/>
      </w:docPartPr>
      <w:docPartBody>
        <w:p w:rsidR="0090773D" w:rsidRDefault="004D01F1" w:rsidP="004D01F1">
          <w:pPr>
            <w:pStyle w:val="DB4AEC021FFD45CC9F4FD1BD697B56CE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F2069253CA3A479C86BCE86214D24E5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FADAADB-8659-47E2-A797-5777298A8D0E}"/>
      </w:docPartPr>
      <w:docPartBody>
        <w:p w:rsidR="0090773D" w:rsidRDefault="004D01F1" w:rsidP="004D01F1">
          <w:pPr>
            <w:pStyle w:val="F2069253CA3A479C86BCE86214D24E54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BF434920245648E299F9594B4211D07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154CF5C-72F0-4D2A-85B2-B093E0035729}"/>
      </w:docPartPr>
      <w:docPartBody>
        <w:p w:rsidR="0090773D" w:rsidRDefault="004D01F1" w:rsidP="004D01F1">
          <w:pPr>
            <w:pStyle w:val="BF434920245648E299F9594B4211D07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16F4843995246E2A4D1A64261B80D2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03E2B10-27AB-4F1A-9340-90CB55F374B3}"/>
      </w:docPartPr>
      <w:docPartBody>
        <w:p w:rsidR="0090773D" w:rsidRDefault="004D01F1" w:rsidP="004D01F1">
          <w:pPr>
            <w:pStyle w:val="016F4843995246E2A4D1A64261B80D29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F7231707DCFC40C6AC0B17A28628A49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287A278-74CA-4236-AA29-584FB8321EC8}"/>
      </w:docPartPr>
      <w:docPartBody>
        <w:p w:rsidR="0090773D" w:rsidRDefault="004D01F1" w:rsidP="004D01F1">
          <w:pPr>
            <w:pStyle w:val="F7231707DCFC40C6AC0B17A28628A499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72530DC221AE4EAAB6D8FC477BE1197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A45BCD1-02A0-47BE-89BF-3FE9AE422A9E}"/>
      </w:docPartPr>
      <w:docPartBody>
        <w:p w:rsidR="0090773D" w:rsidRDefault="004D01F1" w:rsidP="004D01F1">
          <w:pPr>
            <w:pStyle w:val="72530DC221AE4EAAB6D8FC477BE1197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15B70F890EA043EC974AFD3C17AE81E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2D6C80D-692E-41BC-AE8A-2649B71AB59F}"/>
      </w:docPartPr>
      <w:docPartBody>
        <w:p w:rsidR="0090773D" w:rsidRDefault="004D01F1" w:rsidP="004D01F1">
          <w:pPr>
            <w:pStyle w:val="15B70F890EA043EC974AFD3C17AE81E3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A4D65EA8093849358B34544606A3E1C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E90064B-4AD1-4C46-B507-90D6C36C267C}"/>
      </w:docPartPr>
      <w:docPartBody>
        <w:p w:rsidR="0090773D" w:rsidRDefault="004D01F1" w:rsidP="004D01F1">
          <w:pPr>
            <w:pStyle w:val="A4D65EA8093849358B34544606A3E1C9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C38DBAE2EBA846338669A209570B9F5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24ECCBD-54BA-41E6-8DDB-89BD5CE403C0}"/>
      </w:docPartPr>
      <w:docPartBody>
        <w:p w:rsidR="0090773D" w:rsidRDefault="004D01F1" w:rsidP="004D01F1">
          <w:pPr>
            <w:pStyle w:val="C38DBAE2EBA846338669A209570B9F59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F97DDC4DA840410882E3ABA52FF591F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F5C58F9-1A61-422A-9EA5-0C56B1360DA5}"/>
      </w:docPartPr>
      <w:docPartBody>
        <w:p w:rsidR="0090773D" w:rsidRDefault="004D01F1" w:rsidP="004D01F1">
          <w:pPr>
            <w:pStyle w:val="F97DDC4DA840410882E3ABA52FF591F7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C429EDF59E0547309B5CBE6ABD67C8B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5815DBA-B5D0-47A2-96BF-17CDFD808AFD}"/>
      </w:docPartPr>
      <w:docPartBody>
        <w:p w:rsidR="0090773D" w:rsidRDefault="004D01F1" w:rsidP="004D01F1">
          <w:pPr>
            <w:pStyle w:val="C429EDF59E0547309B5CBE6ABD67C8BA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40600D8944E4478893ABEB3FC6785E0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2355EAE-AB46-4EB5-AEAA-B395AEE579AA}"/>
      </w:docPartPr>
      <w:docPartBody>
        <w:p w:rsidR="0090773D" w:rsidRDefault="004D01F1" w:rsidP="004D01F1">
          <w:pPr>
            <w:pStyle w:val="40600D8944E4478893ABEB3FC6785E0F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400D"/>
    <w:rsid w:val="0004400D"/>
    <w:rsid w:val="0020778E"/>
    <w:rsid w:val="004D01F1"/>
    <w:rsid w:val="00515F3D"/>
    <w:rsid w:val="00730BE0"/>
    <w:rsid w:val="0090773D"/>
    <w:rsid w:val="00934412"/>
    <w:rsid w:val="009600FA"/>
    <w:rsid w:val="00C4127F"/>
    <w:rsid w:val="00D82544"/>
    <w:rsid w:val="00F10A82"/>
    <w:rsid w:val="00FD5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4D01F1"/>
    <w:rPr>
      <w:color w:val="808080"/>
    </w:rPr>
  </w:style>
  <w:style w:type="paragraph" w:customStyle="1" w:styleId="8A6A258F3C1846F7A5541B4648211799">
    <w:name w:val="8A6A258F3C1846F7A5541B4648211799"/>
    <w:rsid w:val="0004400D"/>
  </w:style>
  <w:style w:type="paragraph" w:customStyle="1" w:styleId="F890B2CF7E4040B49B9414320BA9D8D5">
    <w:name w:val="F890B2CF7E4040B49B9414320BA9D8D5"/>
    <w:rsid w:val="0004400D"/>
  </w:style>
  <w:style w:type="paragraph" w:customStyle="1" w:styleId="7A7010F20FE84723995ABB2D6F9F0FC1">
    <w:name w:val="7A7010F20FE84723995ABB2D6F9F0FC1"/>
    <w:rsid w:val="00FD5CA8"/>
  </w:style>
  <w:style w:type="paragraph" w:customStyle="1" w:styleId="4238D3FF3143411A9E46F73A277C75EA">
    <w:name w:val="4238D3FF3143411A9E46F73A277C75EA"/>
    <w:rsid w:val="0004400D"/>
  </w:style>
  <w:style w:type="paragraph" w:customStyle="1" w:styleId="1D2F974909284606AD2869582D568FE9">
    <w:name w:val="1D2F974909284606AD2869582D568FE9"/>
    <w:rsid w:val="0004400D"/>
  </w:style>
  <w:style w:type="paragraph" w:customStyle="1" w:styleId="3ACC52265F6D4264B4AD5843BD557621">
    <w:name w:val="3ACC52265F6D4264B4AD5843BD557621"/>
    <w:rsid w:val="0004400D"/>
  </w:style>
  <w:style w:type="paragraph" w:customStyle="1" w:styleId="B49B644209964A5CA442A10397100E71">
    <w:name w:val="B49B644209964A5CA442A10397100E71"/>
    <w:rsid w:val="0004400D"/>
  </w:style>
  <w:style w:type="paragraph" w:customStyle="1" w:styleId="31B1CE811C2A4940B2587262F247FC6B">
    <w:name w:val="31B1CE811C2A4940B2587262F247FC6B"/>
    <w:rsid w:val="00FD5CA8"/>
  </w:style>
  <w:style w:type="paragraph" w:customStyle="1" w:styleId="D267A92979984EAD8769B74A1E31BB4F">
    <w:name w:val="D267A92979984EAD8769B74A1E31BB4F"/>
    <w:rsid w:val="00F10A82"/>
  </w:style>
  <w:style w:type="paragraph" w:customStyle="1" w:styleId="97DBEFEFED154DA58E43FE4F892B1B87">
    <w:name w:val="97DBEFEFED154DA58E43FE4F892B1B87"/>
    <w:rsid w:val="00F10A82"/>
  </w:style>
  <w:style w:type="paragraph" w:customStyle="1" w:styleId="36E8F86C3AFF452B9DE19F6F2A01D258">
    <w:name w:val="36E8F86C3AFF452B9DE19F6F2A01D258"/>
    <w:rsid w:val="00F10A82"/>
  </w:style>
  <w:style w:type="paragraph" w:customStyle="1" w:styleId="0A70389796E34212986848792410B866">
    <w:name w:val="0A70389796E34212986848792410B866"/>
    <w:rsid w:val="00F10A82"/>
  </w:style>
  <w:style w:type="paragraph" w:customStyle="1" w:styleId="CF67939C68B6433094920359BB2ED8A6">
    <w:name w:val="CF67939C68B6433094920359BB2ED8A6"/>
    <w:rsid w:val="00F10A82"/>
  </w:style>
  <w:style w:type="paragraph" w:customStyle="1" w:styleId="2D4F9AA7F2A140569BD4753DA25ED1DB">
    <w:name w:val="2D4F9AA7F2A140569BD4753DA25ED1DB"/>
    <w:rsid w:val="00F10A82"/>
  </w:style>
  <w:style w:type="paragraph" w:customStyle="1" w:styleId="1E94336E55D24C7292C66142E4DD1AA6">
    <w:name w:val="1E94336E55D24C7292C66142E4DD1AA6"/>
    <w:rsid w:val="004D01F1"/>
  </w:style>
  <w:style w:type="paragraph" w:customStyle="1" w:styleId="8F9BC6B3F39D4C76821F4EB1924766D4">
    <w:name w:val="8F9BC6B3F39D4C76821F4EB1924766D4"/>
    <w:rsid w:val="004D01F1"/>
  </w:style>
  <w:style w:type="paragraph" w:customStyle="1" w:styleId="7B72E77AB42148EBBB2BE8693C9674A1">
    <w:name w:val="7B72E77AB42148EBBB2BE8693C9674A1"/>
    <w:rsid w:val="004D01F1"/>
  </w:style>
  <w:style w:type="paragraph" w:customStyle="1" w:styleId="89A75A2CBD204FFA897710BC2BE81D2F">
    <w:name w:val="89A75A2CBD204FFA897710BC2BE81D2F"/>
    <w:rsid w:val="004D01F1"/>
  </w:style>
  <w:style w:type="paragraph" w:customStyle="1" w:styleId="9C1F7402542447E7A7CAFFAE6E99598D">
    <w:name w:val="9C1F7402542447E7A7CAFFAE6E99598D"/>
    <w:rsid w:val="004D01F1"/>
  </w:style>
  <w:style w:type="paragraph" w:customStyle="1" w:styleId="668D8AFD46A44AB69809FF5AD5850E41">
    <w:name w:val="668D8AFD46A44AB69809FF5AD5850E41"/>
    <w:rsid w:val="004D01F1"/>
  </w:style>
  <w:style w:type="paragraph" w:customStyle="1" w:styleId="77926ADBBEAE4B69AE89F9FEEFC39310">
    <w:name w:val="77926ADBBEAE4B69AE89F9FEEFC39310"/>
    <w:rsid w:val="004D01F1"/>
  </w:style>
  <w:style w:type="paragraph" w:customStyle="1" w:styleId="EA745C0A64A6440D815C00F892F4C2A9">
    <w:name w:val="EA745C0A64A6440D815C00F892F4C2A9"/>
    <w:rsid w:val="004D01F1"/>
  </w:style>
  <w:style w:type="paragraph" w:customStyle="1" w:styleId="3C26FE8572A04DA68ACF9F9DF7F713C1">
    <w:name w:val="3C26FE8572A04DA68ACF9F9DF7F713C1"/>
    <w:rsid w:val="004D01F1"/>
  </w:style>
  <w:style w:type="paragraph" w:customStyle="1" w:styleId="1268F129E56B47868989A05FA3A59609">
    <w:name w:val="1268F129E56B47868989A05FA3A59609"/>
    <w:rsid w:val="004D01F1"/>
  </w:style>
  <w:style w:type="paragraph" w:customStyle="1" w:styleId="A74C5F20972D40F58BD64C49CF809561">
    <w:name w:val="A74C5F20972D40F58BD64C49CF809561"/>
    <w:rsid w:val="004D01F1"/>
  </w:style>
  <w:style w:type="paragraph" w:customStyle="1" w:styleId="61889FA947B94CFCA855CE92DBCAB151">
    <w:name w:val="61889FA947B94CFCA855CE92DBCAB151"/>
    <w:rsid w:val="004D01F1"/>
  </w:style>
  <w:style w:type="paragraph" w:customStyle="1" w:styleId="9A97AC2E183F4B8C8CA95F35B24AA1CD">
    <w:name w:val="9A97AC2E183F4B8C8CA95F35B24AA1CD"/>
    <w:rsid w:val="004D01F1"/>
  </w:style>
  <w:style w:type="paragraph" w:customStyle="1" w:styleId="64E161A000444767ABCC6CA56AED7656">
    <w:name w:val="64E161A000444767ABCC6CA56AED7656"/>
    <w:rsid w:val="004D01F1"/>
  </w:style>
  <w:style w:type="paragraph" w:customStyle="1" w:styleId="ED69ED06ED264CE98196F27D6628CCF0">
    <w:name w:val="ED69ED06ED264CE98196F27D6628CCF0"/>
    <w:rsid w:val="004D01F1"/>
  </w:style>
  <w:style w:type="paragraph" w:customStyle="1" w:styleId="B65E2E7743B74DDB9C0234499362F3E3">
    <w:name w:val="B65E2E7743B74DDB9C0234499362F3E3"/>
    <w:rsid w:val="004D01F1"/>
  </w:style>
  <w:style w:type="paragraph" w:customStyle="1" w:styleId="3263CFB55F13475FA3AC276649A8744D">
    <w:name w:val="3263CFB55F13475FA3AC276649A8744D"/>
    <w:rsid w:val="004D01F1"/>
  </w:style>
  <w:style w:type="paragraph" w:customStyle="1" w:styleId="393DE411688F4415A91117DED450FD73">
    <w:name w:val="393DE411688F4415A91117DED450FD73"/>
    <w:rsid w:val="004D01F1"/>
  </w:style>
  <w:style w:type="paragraph" w:customStyle="1" w:styleId="0788304DCA174E64AB14ACCCE4219DB3">
    <w:name w:val="0788304DCA174E64AB14ACCCE4219DB3"/>
    <w:rsid w:val="004D01F1"/>
  </w:style>
  <w:style w:type="paragraph" w:customStyle="1" w:styleId="C9A8B8DD92B24002897AC4BFA791C13E">
    <w:name w:val="C9A8B8DD92B24002897AC4BFA791C13E"/>
    <w:rsid w:val="004D01F1"/>
  </w:style>
  <w:style w:type="paragraph" w:customStyle="1" w:styleId="F9765A86F9594D2A8B6F24CB04ECF528">
    <w:name w:val="F9765A86F9594D2A8B6F24CB04ECF528"/>
    <w:rsid w:val="004D01F1"/>
  </w:style>
  <w:style w:type="paragraph" w:customStyle="1" w:styleId="BC724AEDBC1742B2A518553A2FDD55D6">
    <w:name w:val="BC724AEDBC1742B2A518553A2FDD55D6"/>
    <w:rsid w:val="004D01F1"/>
  </w:style>
  <w:style w:type="paragraph" w:customStyle="1" w:styleId="A23BBB9152704C46A2E283981ABA3994">
    <w:name w:val="A23BBB9152704C46A2E283981ABA3994"/>
    <w:rsid w:val="004D01F1"/>
  </w:style>
  <w:style w:type="paragraph" w:customStyle="1" w:styleId="62F79F993BC44968906554FEE61385B1">
    <w:name w:val="62F79F993BC44968906554FEE61385B1"/>
    <w:rsid w:val="004D01F1"/>
  </w:style>
  <w:style w:type="paragraph" w:customStyle="1" w:styleId="4CB10C2B501349B3B2B55857BA46D792">
    <w:name w:val="4CB10C2B501349B3B2B55857BA46D792"/>
    <w:rsid w:val="004D01F1"/>
  </w:style>
  <w:style w:type="paragraph" w:customStyle="1" w:styleId="D72DF3C149574DED8BA8C0DF04B43FE1">
    <w:name w:val="D72DF3C149574DED8BA8C0DF04B43FE1"/>
    <w:rsid w:val="004D01F1"/>
  </w:style>
  <w:style w:type="paragraph" w:customStyle="1" w:styleId="983F226DB13F48F9A73FC96D41DF00D2">
    <w:name w:val="983F226DB13F48F9A73FC96D41DF00D2"/>
    <w:rsid w:val="004D01F1"/>
  </w:style>
  <w:style w:type="paragraph" w:customStyle="1" w:styleId="EDE62C60736040A4A4C2506E67FB73A7">
    <w:name w:val="EDE62C60736040A4A4C2506E67FB73A7"/>
    <w:rsid w:val="004D01F1"/>
  </w:style>
  <w:style w:type="paragraph" w:customStyle="1" w:styleId="E1E847B5C22F4C76B927D38A95C23A0D">
    <w:name w:val="E1E847B5C22F4C76B927D38A95C23A0D"/>
    <w:rsid w:val="004D01F1"/>
  </w:style>
  <w:style w:type="paragraph" w:customStyle="1" w:styleId="75458F5EB8C54E5A849D2B456D2F3064">
    <w:name w:val="75458F5EB8C54E5A849D2B456D2F3064"/>
    <w:rsid w:val="004D01F1"/>
  </w:style>
  <w:style w:type="paragraph" w:customStyle="1" w:styleId="CB958A95422F46BFBE3CE24FE2A09CD6">
    <w:name w:val="CB958A95422F46BFBE3CE24FE2A09CD6"/>
    <w:rsid w:val="004D01F1"/>
  </w:style>
  <w:style w:type="paragraph" w:customStyle="1" w:styleId="D58F4111810D47C598CF4CC6E93D0A83">
    <w:name w:val="D58F4111810D47C598CF4CC6E93D0A83"/>
    <w:rsid w:val="004D01F1"/>
  </w:style>
  <w:style w:type="paragraph" w:customStyle="1" w:styleId="9146874C36704AFC8EFB85A7033C08A4">
    <w:name w:val="9146874C36704AFC8EFB85A7033C08A4"/>
    <w:rsid w:val="004D01F1"/>
  </w:style>
  <w:style w:type="paragraph" w:customStyle="1" w:styleId="64506B563886484D9EB5A61CAB51F620">
    <w:name w:val="64506B563886484D9EB5A61CAB51F620"/>
    <w:rsid w:val="004D01F1"/>
  </w:style>
  <w:style w:type="paragraph" w:customStyle="1" w:styleId="31B10F20FF9D4CB49E631686F3EFEDF8">
    <w:name w:val="31B10F20FF9D4CB49E631686F3EFEDF8"/>
    <w:rsid w:val="004D01F1"/>
  </w:style>
  <w:style w:type="paragraph" w:customStyle="1" w:styleId="A69BDA887B9B475182A321908DC2ABD2">
    <w:name w:val="A69BDA887B9B475182A321908DC2ABD2"/>
    <w:rsid w:val="004D01F1"/>
  </w:style>
  <w:style w:type="paragraph" w:customStyle="1" w:styleId="862621E2554847F3977BD36F965FAD6E">
    <w:name w:val="862621E2554847F3977BD36F965FAD6E"/>
    <w:rsid w:val="004D01F1"/>
  </w:style>
  <w:style w:type="paragraph" w:customStyle="1" w:styleId="B88AE6590FA84A2FAE9D4CEE14BD7CCF">
    <w:name w:val="B88AE6590FA84A2FAE9D4CEE14BD7CCF"/>
    <w:rsid w:val="004D01F1"/>
  </w:style>
  <w:style w:type="paragraph" w:customStyle="1" w:styleId="CB3231D1C4CE4861BC37120A9570A6A1">
    <w:name w:val="CB3231D1C4CE4861BC37120A9570A6A1"/>
    <w:rsid w:val="004D01F1"/>
  </w:style>
  <w:style w:type="paragraph" w:customStyle="1" w:styleId="325405AA070F420FAED34ECEBB4ADD30">
    <w:name w:val="325405AA070F420FAED34ECEBB4ADD30"/>
    <w:rsid w:val="004D01F1"/>
  </w:style>
  <w:style w:type="paragraph" w:customStyle="1" w:styleId="59D54CCDB3BE4B149BFA3801001872B3">
    <w:name w:val="59D54CCDB3BE4B149BFA3801001872B3"/>
    <w:rsid w:val="004D01F1"/>
  </w:style>
  <w:style w:type="paragraph" w:customStyle="1" w:styleId="995692DA1FE0457CA326B72A1DE28DBF">
    <w:name w:val="995692DA1FE0457CA326B72A1DE28DBF"/>
    <w:rsid w:val="004D01F1"/>
  </w:style>
  <w:style w:type="paragraph" w:customStyle="1" w:styleId="9B177BE2D3A74987A5FA106751F72FF9">
    <w:name w:val="9B177BE2D3A74987A5FA106751F72FF9"/>
    <w:rsid w:val="004D01F1"/>
  </w:style>
  <w:style w:type="paragraph" w:customStyle="1" w:styleId="4AF5E70DFDCB49C2B819F87E74395B9F">
    <w:name w:val="4AF5E70DFDCB49C2B819F87E74395B9F"/>
    <w:rsid w:val="004D01F1"/>
  </w:style>
  <w:style w:type="paragraph" w:customStyle="1" w:styleId="72C6E86976604AA8B241DE26C898E770">
    <w:name w:val="72C6E86976604AA8B241DE26C898E770"/>
    <w:rsid w:val="004D01F1"/>
  </w:style>
  <w:style w:type="paragraph" w:customStyle="1" w:styleId="DB4AEC021FFD45CC9F4FD1BD697B56CE">
    <w:name w:val="DB4AEC021FFD45CC9F4FD1BD697B56CE"/>
    <w:rsid w:val="004D01F1"/>
  </w:style>
  <w:style w:type="paragraph" w:customStyle="1" w:styleId="F2069253CA3A479C86BCE86214D24E54">
    <w:name w:val="F2069253CA3A479C86BCE86214D24E54"/>
    <w:rsid w:val="004D01F1"/>
  </w:style>
  <w:style w:type="paragraph" w:customStyle="1" w:styleId="BF434920245648E299F9594B4211D076">
    <w:name w:val="BF434920245648E299F9594B4211D076"/>
    <w:rsid w:val="004D01F1"/>
  </w:style>
  <w:style w:type="paragraph" w:customStyle="1" w:styleId="016F4843995246E2A4D1A64261B80D29">
    <w:name w:val="016F4843995246E2A4D1A64261B80D29"/>
    <w:rsid w:val="004D01F1"/>
  </w:style>
  <w:style w:type="paragraph" w:customStyle="1" w:styleId="F7231707DCFC40C6AC0B17A28628A499">
    <w:name w:val="F7231707DCFC40C6AC0B17A28628A499"/>
    <w:rsid w:val="004D01F1"/>
  </w:style>
  <w:style w:type="paragraph" w:customStyle="1" w:styleId="72530DC221AE4EAAB6D8FC477BE11976">
    <w:name w:val="72530DC221AE4EAAB6D8FC477BE11976"/>
    <w:rsid w:val="004D01F1"/>
  </w:style>
  <w:style w:type="paragraph" w:customStyle="1" w:styleId="15B70F890EA043EC974AFD3C17AE81E3">
    <w:name w:val="15B70F890EA043EC974AFD3C17AE81E3"/>
    <w:rsid w:val="004D01F1"/>
  </w:style>
  <w:style w:type="paragraph" w:customStyle="1" w:styleId="A4D65EA8093849358B34544606A3E1C9">
    <w:name w:val="A4D65EA8093849358B34544606A3E1C9"/>
    <w:rsid w:val="004D01F1"/>
  </w:style>
  <w:style w:type="paragraph" w:customStyle="1" w:styleId="C38DBAE2EBA846338669A209570B9F59">
    <w:name w:val="C38DBAE2EBA846338669A209570B9F59"/>
    <w:rsid w:val="004D01F1"/>
  </w:style>
  <w:style w:type="paragraph" w:customStyle="1" w:styleId="F97DDC4DA840410882E3ABA52FF591F7">
    <w:name w:val="F97DDC4DA840410882E3ABA52FF591F7"/>
    <w:rsid w:val="004D01F1"/>
  </w:style>
  <w:style w:type="paragraph" w:customStyle="1" w:styleId="C429EDF59E0547309B5CBE6ABD67C8BA">
    <w:name w:val="C429EDF59E0547309B5CBE6ABD67C8BA"/>
    <w:rsid w:val="004D01F1"/>
  </w:style>
  <w:style w:type="paragraph" w:customStyle="1" w:styleId="40600D8944E4478893ABEB3FC6785E0F">
    <w:name w:val="40600D8944E4478893ABEB3FC6785E0F"/>
    <w:rsid w:val="004D01F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��< ? x m l   v e r s i o n = " 1 . 0 "   e n c o d i n g = " u t f - 1 6 " ? > < A r r a y O f D o c u m e n t L i n k   x m l n s : x s i = " h t t p : / / w w w . w 3 . o r g / 2 0 0 1 / X M L S c h e m a - i n s t a n c e "   x m l n s : x s d = " h t t p : / / w w w . w 3 . o r g / 2 0 0 1 / X M L S c h e m a " / > 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8D157A49A672C4C9A0CAC213E17B09F" ma:contentTypeVersion="13" ma:contentTypeDescription="Utwórz nowy dokument." ma:contentTypeScope="" ma:versionID="2e9830b500bd50cfeb12e1f9a36fd856">
  <xsd:schema xmlns:xsd="http://www.w3.org/2001/XMLSchema" xmlns:xs="http://www.w3.org/2001/XMLSchema" xmlns:p="http://schemas.microsoft.com/office/2006/metadata/properties" xmlns:ns1="http://schemas.microsoft.com/sharepoint/v3" xmlns:ns2="40c6df2e-37b4-4d08-9801-ec203a38dc37" xmlns:ns3="e00a78c9-c228-43c4-8244-b9641fa06089" targetNamespace="http://schemas.microsoft.com/office/2006/metadata/properties" ma:root="true" ma:fieldsID="a83b8a9ebe0e58a090ed8b765c40dfe1" ns1:_="" ns2:_="" ns3:_="">
    <xsd:import namespace="http://schemas.microsoft.com/sharepoint/v3"/>
    <xsd:import namespace="40c6df2e-37b4-4d08-9801-ec203a38dc37"/>
    <xsd:import namespace="e00a78c9-c228-43c4-8244-b9641fa060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6df2e-37b4-4d08-9801-ec203a38dc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0a78c9-c228-43c4-8244-b9641fa0608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EA15F5-0637-47CA-BAC8-68906C6844F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0C33760-C06C-4BAC-B787-9D48C8435BC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C81BDD37-2D75-4457-9A6C-29D21CA9F42D}">
  <ds:schemaRefs>
    <ds:schemaRef ds:uri="http://www.w3.org/2001/XMLSchema"/>
  </ds:schemaRefs>
</ds:datastoreItem>
</file>

<file path=customXml/itemProps4.xml><?xml version="1.0" encoding="utf-8"?>
<ds:datastoreItem xmlns:ds="http://schemas.openxmlformats.org/officeDocument/2006/customXml" ds:itemID="{1A26DDA7-91F3-48D1-8B0A-6ED8F9710B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0c6df2e-37b4-4d08-9801-ec203a38dc37"/>
    <ds:schemaRef ds:uri="e00a78c9-c228-43c4-8244-b9641fa060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00A6252D-8B64-4D8F-9D83-9F029808EE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34</Words>
  <Characters>3806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SGH</Company>
  <LinksUpToDate>false</LinksUpToDate>
  <CharactersWithSpaces>4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tosz GRUCZA</dc:creator>
  <cp:keywords/>
  <cp:lastModifiedBy>Agnieszka Farat</cp:lastModifiedBy>
  <cp:revision>2</cp:revision>
  <cp:lastPrinted>2021-07-13T07:19:00Z</cp:lastPrinted>
  <dcterms:created xsi:type="dcterms:W3CDTF">2022-10-26T13:12:00Z</dcterms:created>
  <dcterms:modified xsi:type="dcterms:W3CDTF">2022-10-26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D157A49A672C4C9A0CAC213E17B09F</vt:lpwstr>
  </property>
  <property fmtid="{D5CDD505-2E9C-101B-9397-08002B2CF9AE}" pid="3" name="Order">
    <vt:r8>5570400</vt:r8>
  </property>
</Properties>
</file>